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5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“这个故事由我开始，也应由我来结束”</w:t>
      </w:r>
    </w:p>
    <w:p>
      <w:pPr>
        <w:pStyle w:val="Date"/>
      </w:pPr>
      <w:r>
        <w:t xml:space="preserve">2019-07-13</w:t>
      </w:r>
      <w:r>
        <w:t xml:space="preserve"> </w:t>
      </w:r>
      <w:r>
        <w:t xml:space="preserve">12:00:00</w:t>
      </w:r>
    </w:p>
    <w:p>
      <w:pPr>
        <w:pStyle w:val="CaptionedFigure"/>
      </w:pPr>
      <w:r>
        <w:drawing>
          <wp:inline>
            <wp:extent cx="5334000" cy="33693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amerNoTitle/Picture-repo/master/666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21" w:name="header-n3"/>
      <w:r>
        <w:t xml:space="preserve">第一章：玉岩之外的往事 —— 罗涛老师</w:t>
      </w:r>
      <w:bookmarkEnd w:id="21"/>
    </w:p>
    <w:p>
      <w:pPr>
        <w:pStyle w:val="FirstParagraph"/>
      </w:pPr>
      <w:r>
        <w:t xml:space="preserve">推了推黑框眼镜，一位三十左右的中年男人站在玉岩中学的门口。</w:t>
      </w:r>
    </w:p>
    <w:p>
      <w:pPr>
        <w:pStyle w:val="BodyText"/>
      </w:pPr>
      <w:r>
        <w:t xml:space="preserve">“这就是传说中的那所学校么？还真不赖呢！”</w:t>
      </w:r>
    </w:p>
    <w:p>
      <w:pPr>
        <w:pStyle w:val="BodyText"/>
      </w:pPr>
      <w:r>
        <w:t xml:space="preserve">罗老师是四川人，当年高考的时候因为一道选择题分数之差，含恨考进师范学院，光荣地成为了一名人民物理教师，毕业后先在四川内地教学，而后转入广州。</w:t>
      </w:r>
    </w:p>
    <w:p>
      <w:pPr>
        <w:pStyle w:val="BodyText"/>
      </w:pPr>
      <w:r>
        <w:t xml:space="preserve">“欢迎您，罗涛老师，请随我来。”</w:t>
      </w:r>
    </w:p>
    <w:p>
      <w:pPr>
        <w:pStyle w:val="BodyText"/>
      </w:pPr>
      <w:r>
        <w:t xml:space="preserve">一位彬彬有礼的绅士引导着罗涛老师，很快他们来到办公室。</w:t>
      </w:r>
    </w:p>
    <w:p>
      <w:pPr>
        <w:pStyle w:val="BodyText"/>
      </w:pPr>
      <w:r>
        <w:t xml:space="preserve">“校长先生，罗涛老师到了。”</w:t>
      </w:r>
    </w:p>
    <w:p>
      <w:pPr>
        <w:pStyle w:val="BodyText"/>
      </w:pPr>
      <w:r>
        <w:t xml:space="preserve">“请进。”</w:t>
      </w:r>
    </w:p>
    <w:p>
      <w:pPr>
        <w:pStyle w:val="BodyText"/>
      </w:pPr>
      <w:r>
        <w:t xml:space="preserve">推开门把手，一位如狮子般威猛的大汉坐在办公室的中央，脸上的皱纹并不能掩饰他目光中寒冷的杀气，杀人的目光仿佛要将来者吞吃。</w:t>
      </w:r>
    </w:p>
    <w:p>
      <w:pPr>
        <w:pStyle w:val="BodyText"/>
      </w:pPr>
      <w:r>
        <w:t xml:space="preserve">“坐。”他似乎没有张开口说话。</w:t>
      </w:r>
    </w:p>
    <w:p>
      <w:pPr>
        <w:pStyle w:val="BodyText"/>
      </w:pPr>
      <w:r>
        <w:t xml:space="preserve">“听说你是四川内地的物理老师，让我来出几道简单的题目考考你，就当作是你的入职测试了，如何？很好，下面是第一题。”</w:t>
      </w:r>
    </w:p>
    <w:p>
      <w:pPr>
        <w:pStyle w:val="BodyText"/>
      </w:pPr>
      <w:r>
        <w:t xml:space="preserve">他的双眼仍斜视着桌面，一动不动。</w:t>
      </w:r>
    </w:p>
    <w:p>
      <w:pPr>
        <w:pStyle w:val="BodyText"/>
      </w:pPr>
      <w:r>
        <w:t xml:space="preserve">“宏观上宇宙的构成？”</w:t>
      </w:r>
    </w:p>
    <w:p>
      <w:pPr>
        <w:pStyle w:val="BodyText"/>
      </w:pPr>
      <w:r>
        <w:t xml:space="preserve">“4.9%的普通物质，包括恒星行星、气体和尘埃，26.8%的暗物质，和68.3%的暗能量。”</w:t>
      </w:r>
    </w:p>
    <w:p>
      <w:pPr>
        <w:pStyle w:val="BodyText"/>
      </w:pPr>
      <w:r>
        <w:t xml:space="preserve">“很不错。第二题：简单介绍下与门。”</w:t>
      </w:r>
    </w:p>
    <w:p>
      <w:pPr>
        <w:pStyle w:val="BodyText"/>
      </w:pPr>
      <w:r>
        <w:t xml:space="preserve">罗老师的嘴角上扬了5.6°，这以后，“5.6°的微笑”成为了罗老师独特的标志。</w:t>
      </w:r>
    </w:p>
    <w:p>
      <w:pPr>
        <w:pStyle w:val="BodyText"/>
      </w:pPr>
      <w:r>
        <w:t xml:space="preserve">“利用内部结构，使输入两个高电平1，输出高电平1，不满足有两个高电平1，则输出低电平0。”</w:t>
      </w:r>
    </w:p>
    <w:p>
      <w:pPr>
        <w:pStyle w:val="BodyText"/>
      </w:pPr>
      <w:r>
        <w:t xml:space="preserve">“你令我很吃惊，那么，接下来……”</w:t>
      </w:r>
    </w:p>
    <w:p>
      <w:pPr>
        <w:pStyle w:val="BodyText"/>
      </w:pPr>
      <w:r>
        <w:t xml:space="preserve">“别问了。”</w:t>
      </w:r>
    </w:p>
    <w:p>
      <w:pPr>
        <w:pStyle w:val="BodyText"/>
      </w:pPr>
      <w:r>
        <w:t xml:space="preserve">“什么！”</w:t>
      </w:r>
    </w:p>
    <w:p>
      <w:pPr>
        <w:pStyle w:val="BodyText"/>
      </w:pPr>
      <w:r>
        <w:t xml:space="preserve">“别问了，我可不想，像我面前的这个人一样。”</w:t>
      </w:r>
    </w:p>
    <w:p>
      <w:pPr>
        <w:pStyle w:val="BodyText"/>
      </w:pPr>
      <w:r>
        <w:t xml:space="preserve">罗涛用手用力一推，那具冰冷的躯体砰然倒地，发出沉重的砸地声，他的后脑勺有一个金属物件，那应该就是小型扬声器。</w:t>
      </w:r>
    </w:p>
    <w:p>
      <w:pPr>
        <w:pStyle w:val="BodyText"/>
      </w:pPr>
      <w:r>
        <w:t xml:space="preserve">“看来这里的气氛很不友好，告辞。”</w:t>
      </w:r>
    </w:p>
    <w:p>
      <w:pPr>
        <w:pStyle w:val="BodyText"/>
      </w:pPr>
      <w:r>
        <w:t xml:space="preserve">“请留步，罗涛先生。”</w:t>
      </w:r>
    </w:p>
    <w:p>
      <w:pPr>
        <w:pStyle w:val="BodyText"/>
      </w:pPr>
      <w:r>
        <w:t xml:space="preserve">办公室后的墙壁缓慢转动，一名体型微胖的中年男人出现在墙后。</w:t>
      </w:r>
    </w:p>
    <w:p>
      <w:pPr>
        <w:pStyle w:val="BodyText"/>
      </w:pPr>
      <w:r>
        <w:t xml:space="preserve">“他曾经是学校最得力的保安，——曾经。唉，可惜他知道了他不该知道的事情。哦，忘了自我介绍，我是玉岩中学校长——我叫孟纯初。几年来，我一直在用这种压抑、恐怖的手法来测试应职老师的文化素质和心理素质。当然最重要的一点是，找到能够参与那个计划的候选人。”</w:t>
      </w:r>
    </w:p>
    <w:p>
      <w:pPr>
        <w:pStyle w:val="BodyText"/>
      </w:pPr>
      <w:r>
        <w:t xml:space="preserve">“那个计划？”</w:t>
      </w:r>
    </w:p>
    <w:p>
      <w:pPr>
        <w:pStyle w:val="BodyText"/>
      </w:pPr>
      <w:r>
        <w:t xml:space="preserve">“罗涛先生，我现在以玉岩中学校长的名义，诚挚地邀请你加入玉岩中学自主承办的领军计划，让我们一起，打造一个强悍的高校吧！”</w:t>
      </w:r>
    </w:p>
    <w:p>
      <w:pPr>
        <w:pStyle w:val="BodyText"/>
      </w:pPr>
      <w:r>
        <w:t xml:space="preserve">“可笑的疯子，再见！”</w:t>
      </w:r>
    </w:p>
    <w:p>
      <w:pPr>
        <w:pStyle w:val="BodyText"/>
      </w:pPr>
      <w:r>
        <w:t xml:space="preserve">罗涛走到门前，用力推门把手，突然整个人抽搐了一下，瘫坐在地。</w:t>
      </w:r>
    </w:p>
    <w:p>
      <w:pPr>
        <w:pStyle w:val="BodyText"/>
      </w:pPr>
      <w:r>
        <w:t xml:space="preserve">“可恶，怎么会……”</w:t>
      </w:r>
    </w:p>
    <w:p>
      <w:pPr>
        <w:pStyle w:val="BodyText"/>
      </w:pPr>
      <w:r>
        <w:t xml:space="preserve">“被人体承受的极限电压电击到是种什么感受？现在只有从我身后的通道才能离开这里，来吧，加入玉岩中学，加入我们，你是我有生以来见识过的最优秀的物理教师，我们一定可以完成这个伟大的计划！“</w:t>
      </w:r>
    </w:p>
    <w:p>
      <w:pPr>
        <w:pStyle w:val="BodyText"/>
      </w:pPr>
      <w:r>
        <w:t xml:space="preserve">坐在冰凉的地板上，沉默许久。</w:t>
      </w:r>
    </w:p>
    <w:p>
      <w:pPr>
        <w:pStyle w:val="BodyText"/>
      </w:pPr>
      <w:r>
        <w:t xml:space="preserve">“好吧，我加入。”</w:t>
      </w:r>
    </w:p>
    <w:p>
      <w:pPr>
        <w:pStyle w:val="BodyText"/>
      </w:pPr>
      <w:r>
        <w:t xml:space="preserve">孟纯初激动地握住罗涛老师的手，说出了那句令他终生难忘的话：</w:t>
      </w:r>
    </w:p>
    <w:p>
      <w:pPr>
        <w:pStyle w:val="BodyText"/>
      </w:pPr>
      <w:r>
        <w:t xml:space="preserve">“现在，我们是同志了！”</w:t>
      </w:r>
    </w:p>
    <w:p>
      <w:pPr>
        <w:pStyle w:val="BodyText"/>
      </w:pPr>
      <w:r>
        <w:t xml:space="preserve">从此，罗涛老师开始了在玉岩中学教书的苦逼之旅，其风格风趣幽默，深受学生喜爱。由于班主任工作出色，被评为“广州市名班主任”。罗涛老师在教学中还创造出几种解物理题的方法：</w:t>
      </w:r>
    </w:p>
    <w:p>
      <w:pPr>
        <w:pStyle w:val="Heading6"/>
      </w:pPr>
      <w:bookmarkStart w:id="22" w:name="header-n40"/>
      <w:r>
        <w:rPr>
          <w:b/>
        </w:rPr>
        <w:t xml:space="preserve">①秒杀法</w:t>
      </w:r>
      <w:bookmarkEnd w:id="22"/>
    </w:p>
    <w:p>
      <w:pPr>
        <w:pStyle w:val="FirstParagraph"/>
      </w:pPr>
      <w:r>
        <w:t xml:space="preserve">此法以快而著称，用于选择题。旨在用最短的时间，在大脑中瞬间建模分析计算，直接得出结论，选出选项。使用此法需思维善于跳跃、灵活。其优点是解题速度极快；缺点是做得对才怪。</w:t>
      </w:r>
    </w:p>
    <w:p>
      <w:pPr>
        <w:pStyle w:val="Heading6"/>
      </w:pPr>
      <w:bookmarkStart w:id="23" w:name="header-n42"/>
      <w:r>
        <w:rPr>
          <w:b/>
        </w:rPr>
        <w:t xml:space="preserve">②走人法</w:t>
      </w:r>
      <w:bookmarkEnd w:id="23"/>
    </w:p>
    <w:p>
      <w:pPr>
        <w:pStyle w:val="FirstParagraph"/>
      </w:pPr>
      <w:r>
        <w:t xml:space="preserve">此法十分之巧妙，用于选择题或解答题，旨在在卷子上直接写出得分公式就直接离开试室，走出考场，不必算出结果，使用此法需熟练掌握公式并灵活运用。此法优点是写完就走，不用回头，十分霸气；缺点是物理成绩作废。</w:t>
      </w:r>
    </w:p>
    <w:p>
      <w:pPr>
        <w:pStyle w:val="Heading6"/>
      </w:pPr>
      <w:bookmarkStart w:id="24" w:name="header-n44"/>
      <w:r>
        <w:rPr>
          <w:b/>
        </w:rPr>
        <w:t xml:space="preserve">③不看其他选项法</w:t>
      </w:r>
      <w:bookmarkEnd w:id="24"/>
    </w:p>
    <w:p>
      <w:pPr>
        <w:pStyle w:val="FirstParagraph"/>
      </w:pPr>
      <w:r>
        <w:t xml:space="preserve">此法为“涛氏之法”中最玄妙，最难掌握的一法，用于选择题，旨在不看题干，只看答案，直接选出正确选项，其他的选项不用看，该法配合秒杀法可称霸物理选择题。其优点是掌握以后物理选择题全对；缺点是你根本学不会。</w:t>
      </w:r>
    </w:p>
    <w:p>
      <w:pPr>
        <w:pStyle w:val="BodyText"/>
      </w:pPr>
    </w:p>
    <w:p>
      <w:pPr>
        <w:pStyle w:val="Heading5"/>
      </w:pPr>
      <w:bookmarkStart w:id="25" w:name="header-n47"/>
      <w:r>
        <w:t xml:space="preserve">每日涛语：</w:t>
      </w:r>
      <w:bookmarkEnd w:id="25"/>
    </w:p>
    <w:p>
      <w:pPr>
        <w:pStyle w:val="FirstParagraph"/>
      </w:pPr>
      <w:r>
        <w:t xml:space="preserve">涛曰：“请注意”</w:t>
      </w:r>
    </w:p>
    <w:p>
      <w:pPr>
        <w:pStyle w:val="BodyText"/>
      </w:pPr>
      <w:r>
        <w:t xml:space="preserve">涛曰：“这种题看天气预报就会了”</w:t>
      </w:r>
    </w:p>
    <w:p>
      <w:pPr>
        <w:pStyle w:val="BodyText"/>
      </w:pPr>
      <w:r>
        <w:t xml:space="preserve">涛曰：“直接写出公式就可以走人了”</w:t>
      </w:r>
    </w:p>
    <w:p>
      <w:pPr>
        <w:pStyle w:val="BodyText"/>
      </w:pPr>
      <w:r>
        <w:t xml:space="preserve">涛曰：“自欺欺人”</w:t>
      </w:r>
    </w:p>
    <w:p>
      <w:pPr>
        <w:pStyle w:val="BodyText"/>
      </w:pPr>
    </w:p>
    <w:p>
      <w:pPr>
        <w:pStyle w:val="Heading4"/>
      </w:pPr>
      <w:bookmarkStart w:id="26" w:name="header-n53"/>
      <w:r>
        <w:t xml:space="preserve">第二章：领军纪年第2年 —— 才筠与溶玄</w:t>
      </w:r>
      <w:bookmarkEnd w:id="26"/>
    </w:p>
    <w:p>
      <w:pPr>
        <w:pStyle w:val="Heading6"/>
      </w:pPr>
      <w:bookmarkStart w:id="27" w:name="header-n54"/>
      <w:r>
        <w:t xml:space="preserve">[作者：是“寸”哦（原稿作者将“寸”写作“才”，下面文章沿用作者的写法），再次说明，筠读作yún写作jūn]</w:t>
      </w:r>
      <w:bookmarkEnd w:id="27"/>
    </w:p>
    <w:p>
      <w:pPr>
        <w:pStyle w:val="FirstParagraph"/>
      </w:pPr>
      <w:r>
        <w:t xml:space="preserve">新学期开始，班里来了两位新同学。</w:t>
      </w:r>
    </w:p>
    <w:p>
      <w:pPr>
        <w:pStyle w:val="BodyText"/>
      </w:pPr>
      <w:r>
        <w:t xml:space="preserve">“各位同学，他们是这个学期转学过来的两位新同学，大家以后要多多关照。”班主任罗涛说。</w:t>
      </w:r>
    </w:p>
    <w:p>
      <w:pPr>
        <w:pStyle w:val="BodyText"/>
      </w:pPr>
      <w:r>
        <w:t xml:space="preserve">陆般把目光投向两位新同学，男生的个子比女生高出了一截，男生应该有170，而女生则可能没到160。他俩手紧紧握着，显得有些紧张。</w:t>
      </w:r>
    </w:p>
    <w:p>
      <w:pPr>
        <w:pStyle w:val="BodyText"/>
      </w:pPr>
      <w:r>
        <w:t xml:space="preserve">“不是兄妹就是情侣了。”陆般想。</w:t>
      </w:r>
    </w:p>
    <w:p>
      <w:pPr>
        <w:pStyle w:val="BodyText"/>
      </w:pPr>
      <w:r>
        <w:t xml:space="preserve">两位同学依次上台自我介绍。</w:t>
      </w:r>
    </w:p>
    <w:p>
      <w:pPr>
        <w:pStyle w:val="BodyText"/>
      </w:pPr>
      <w:r>
        <w:t xml:space="preserve">“大家好，我叫才筠。我来自……自……咦？记不起来了。”</w:t>
      </w:r>
    </w:p>
    <w:p>
      <w:pPr>
        <w:pStyle w:val="BodyText"/>
      </w:pPr>
      <w:r>
        <w:t xml:space="preserve">“我们都记不起来。”台下的同学异口同声地说道。</w:t>
      </w:r>
    </w:p>
    <w:p>
      <w:pPr>
        <w:pStyle w:val="BodyText"/>
      </w:pPr>
      <w:r>
        <w:t xml:space="preserve">“噢……我有着一些独特的爱好，像调墨与古风音乐，很难想象一位男生喜欢这些，但这的确是我的个人爱好。”</w:t>
      </w:r>
      <w:r>
        <w:rPr>
          <w:rStyle w:val="VerbatimChar"/>
        </w:rPr>
        <w:t xml:space="preserve">[作者：不很喜欢，炸厕所才是最妙的风格]</w:t>
      </w:r>
    </w:p>
    <w:p>
      <w:pPr>
        <w:pStyle w:val="BodyText"/>
      </w:pPr>
      <w:r>
        <w:t xml:space="preserve">台下响起鼓励的掌声。</w:t>
      </w:r>
    </w:p>
    <w:p>
      <w:pPr>
        <w:pStyle w:val="BodyText"/>
      </w:pPr>
      <w:r>
        <w:t xml:space="preserve">“旁边这位是我的……嗯，从小玩到大的好朋友。她叫溶玄。”说到这里，才筠羞涩的脸颊不免泛红。</w:t>
      </w:r>
    </w:p>
    <w:p>
      <w:pPr>
        <w:pStyle w:val="BodyText"/>
      </w:pPr>
      <w:r>
        <w:t xml:space="preserve">台下已经开始热议。</w:t>
      </w:r>
    </w:p>
    <w:p>
      <w:pPr>
        <w:pStyle w:val="BodyText"/>
      </w:pPr>
      <w:r>
        <w:t xml:space="preserve">女生走上台，害羞地说：“我叫溶玄，第一次来到新班级里有些不适应呢，希望大家多多关照哦，我们一定能成为朋友。对了，我喜欢旅游，最想去的地方是美利坚合众国。The United States of America。”</w:t>
      </w:r>
    </w:p>
    <w:p>
      <w:pPr>
        <w:pStyle w:val="BodyText"/>
      </w:pPr>
      <w:r>
        <w:t xml:space="preserve">台下一片惊呼，她的口语竟这么流利标准。</w:t>
      </w:r>
    </w:p>
    <w:p>
      <w:pPr>
        <w:pStyle w:val="BodyText"/>
      </w:pPr>
      <w:r>
        <w:t xml:space="preserve">“为什么是美国？”罗涛老师带着5.6°微笑问。</w:t>
      </w:r>
    </w:p>
    <w:p>
      <w:pPr>
        <w:pStyle w:val="BodyText"/>
      </w:pPr>
      <w:r>
        <w:t xml:space="preserve">“因为……”</w:t>
      </w:r>
    </w:p>
    <w:p>
      <w:pPr>
        <w:pStyle w:val="BodyText"/>
      </w:pPr>
      <w:r>
        <w:t xml:space="preserve">溶玄抬起头，本想望望那碧蓝的天空，装作自己在面带微笑地遐想，结果并没有。教室的上端只有洁白的天花板。也罢，将就着看看吧。</w:t>
      </w:r>
    </w:p>
    <w:p>
      <w:pPr>
        <w:pStyle w:val="BodyText"/>
      </w:pPr>
      <w:r>
        <w:t xml:space="preserve">“那里可是有我最喜欢的自由女神雕像啊！”</w:t>
      </w:r>
    </w:p>
    <w:p>
      <w:pPr>
        <w:pStyle w:val="BodyText"/>
      </w:pPr>
      <w:r>
        <w:t xml:space="preserve">台下又是一片热烈的掌声。</w:t>
      </w:r>
    </w:p>
    <w:p>
      <w:pPr>
        <w:pStyle w:val="BodyText"/>
      </w:pPr>
      <w:r>
        <w:t xml:space="preserve">伴随着众人的目光，两人手拉着手走下台。罗涛老师保持着微笑跨上讲台：</w:t>
      </w:r>
    </w:p>
    <w:p>
      <w:pPr>
        <w:pStyle w:val="BodyText"/>
      </w:pPr>
      <w:r>
        <w:t xml:space="preserve">“谢谢两位同学精彩的自我介绍，相信有你们的加入，六班一定变得更团结，更有活力。才筠和溶玄两位同学纯真的友谊我们有目共睹，希望你们能在高中时期把持情感，携手共进，共同进步。”他停顿了一下，低着头，像是在思韵。</w:t>
      </w:r>
    </w:p>
    <w:p>
      <w:pPr>
        <w:pStyle w:val="BodyText"/>
      </w:pPr>
      <w:r>
        <w:t xml:space="preserve">“在这个绽放青春的时代，每个人都应该有自己喜欢的人，都应该被人喜欢。”</w:t>
      </w:r>
    </w:p>
    <w:p>
      <w:pPr>
        <w:pStyle w:val="Heading6"/>
      </w:pPr>
      <w:bookmarkStart w:id="28" w:name="header-n76"/>
      <w:r>
        <w:t xml:space="preserve">[作者：感谢35号ZQ（小编：没有征求本人意见，先不打出真实姓名）同学的日志记录，不然我还真记不起罗涛老师讲了啥]</w:t>
      </w:r>
      <w:bookmarkEnd w:id="28"/>
    </w:p>
    <w:p>
      <w:pPr>
        <w:pStyle w:val="FirstParagraph"/>
      </w:pPr>
    </w:p>
    <w:p>
      <w:pPr>
        <w:pStyle w:val="Heading4"/>
      </w:pPr>
      <w:bookmarkStart w:id="29" w:name="header-n78"/>
      <w:r>
        <w:t xml:space="preserve">第三章：领军纪年第2年 —— 陈瑞端&amp;钟俊华</w:t>
      </w:r>
      <w:bookmarkEnd w:id="29"/>
    </w:p>
    <w:p>
      <w:pPr>
        <w:pStyle w:val="FirstParagraph"/>
      </w:pPr>
      <w:r>
        <w:t xml:space="preserve">“啊，好痛，我在哪？”</w:t>
      </w:r>
    </w:p>
    <w:p>
      <w:pPr>
        <w:pStyle w:val="BodyText"/>
      </w:pPr>
      <w:r>
        <w:t xml:space="preserve">“你醒了？”瑞端朦胧的双眼已看不清来者。但依稀地可以听出此人的声音。</w:t>
      </w:r>
    </w:p>
    <w:p>
      <w:pPr>
        <w:pStyle w:val="BodyText"/>
      </w:pPr>
      <w:r>
        <w:t xml:space="preserve">“你是……俊华？”</w:t>
      </w:r>
    </w:p>
    <w:p>
      <w:pPr>
        <w:pStyle w:val="BodyText"/>
      </w:pPr>
      <w:r>
        <w:t xml:space="preserve">“是我。”</w:t>
      </w:r>
    </w:p>
    <w:p>
      <w:pPr>
        <w:pStyle w:val="BodyText"/>
      </w:pPr>
      <w:r>
        <w:t xml:space="preserve">“怎么回事？我在哪？我只记得我在玉岩篮球场打球时被一个飞来的球砸晕，然后什么也不记得了。”</w:t>
      </w:r>
    </w:p>
    <w:p>
      <w:pPr>
        <w:pStyle w:val="BodyText"/>
      </w:pPr>
      <w:r>
        <w:t xml:space="preserve">“唉，说来话长。我和你慢慢讲吧。”</w:t>
      </w:r>
    </w:p>
    <w:p>
      <w:pPr>
        <w:pStyle w:val="BodyText"/>
      </w:pPr>
      <w:r>
        <w:t xml:space="preserve">陈瑞端与钟俊华是一对非常要好的朋友，两人经常一起打球，一起吃饭，一起打游戏，一起搞……然而，变故发生了。</w:t>
      </w:r>
    </w:p>
    <w:p>
      <w:pPr>
        <w:pStyle w:val="BodyText"/>
      </w:pPr>
      <w:r>
        <w:t xml:space="preserve">这原本起源于一场误会，但这却引发了出人意料的后果，也许罗涛至终都不会知道，自己会栽在这两位的手中。</w:t>
      </w:r>
    </w:p>
    <w:p>
      <w:pPr>
        <w:pStyle w:val="BodyText"/>
      </w:pPr>
      <w:r>
        <w:t xml:space="preserve">时间回到领军纪年元年，一天的晚自习课。</w:t>
      </w:r>
    </w:p>
    <w:p>
      <w:pPr>
        <w:pStyle w:val="BodyText"/>
      </w:pPr>
      <w:r>
        <w:t xml:space="preserve">“钟俊华、陈瑞端，你们两个出来。”推门而入的罗涛大声说道，原本安静的教室马上喧闹起来。</w:t>
      </w:r>
    </w:p>
    <w:p>
      <w:pPr>
        <w:pStyle w:val="BodyText"/>
      </w:pPr>
      <w:r>
        <w:t xml:space="preserve">“你看看这个，”罗涛拿出手机，打开一段视频，让俊华凑上前看，“你自己看看，你在干什么？”</w:t>
      </w:r>
    </w:p>
    <w:p>
      <w:pPr>
        <w:pStyle w:val="BodyText"/>
      </w:pPr>
      <w:r>
        <w:t xml:space="preserve">俊华瞬间懵了，他自己都不记得他当时在干啥：“我没干什么。”</w:t>
      </w:r>
    </w:p>
    <w:p>
      <w:pPr>
        <w:pStyle w:val="BodyText"/>
      </w:pPr>
      <w:r>
        <w:t xml:space="preserve">“你手里拿的是什么？”</w:t>
      </w:r>
    </w:p>
    <w:p>
      <w:pPr>
        <w:pStyle w:val="BodyText"/>
      </w:pPr>
      <w:r>
        <w:t xml:space="preserve">“我没拿什么啊？”</w:t>
      </w:r>
    </w:p>
    <w:p>
      <w:pPr>
        <w:pStyle w:val="BodyText"/>
      </w:pPr>
      <w:r>
        <w:t xml:space="preserve">“你还跟我争，你自己看视频，我给你看三遍。"</w:t>
      </w:r>
    </w:p>
    <w:p>
      <w:pPr>
        <w:pStyle w:val="BodyText"/>
      </w:pPr>
      <w:r>
        <w:t xml:space="preserve">俊华认真看着，画面中的他将双手放在课桌柜里，鬼鬼祟祟地摆弄着什么。目光斜视，紧张的神情中夹杂着一丝喜悦。这一举一动，不是在看小黄书就是在玩手机。</w:t>
      </w:r>
    </w:p>
    <w:p>
      <w:pPr>
        <w:pStyle w:val="BodyText"/>
      </w:pPr>
      <w:r>
        <w:t xml:space="preserve">“说吧，你在干什么？是不是在看小黄书？”</w:t>
      </w:r>
    </w:p>
    <w:p>
      <w:pPr>
        <w:pStyle w:val="BodyText"/>
      </w:pPr>
      <w:r>
        <w:t xml:space="preserve">“我真没有，我当时在翻化学课本写学评。”钟俊华突然想起来，争辩着。</w:t>
      </w:r>
    </w:p>
    <w:p>
      <w:pPr>
        <w:pStyle w:val="BodyText"/>
      </w:pPr>
      <w:r>
        <w:t xml:space="preserve">“你看视频。”</w:t>
      </w:r>
    </w:p>
    <w:p>
      <w:pPr>
        <w:pStyle w:val="BodyText"/>
      </w:pPr>
      <w:r>
        <w:t xml:space="preserve">就这样争论了半天，罗涛还是被气走了，即使俊华真的没看小黄书。</w:t>
      </w:r>
    </w:p>
    <w:p>
      <w:pPr>
        <w:pStyle w:val="BodyText"/>
      </w:pPr>
      <w:r>
        <w:t xml:space="preserve">俊华因为受到误解，肚子里也有一团火。进班时“砰”地一声，将门重重摔上。</w:t>
      </w:r>
    </w:p>
    <w:p>
      <w:pPr>
        <w:pStyle w:val="BodyText"/>
      </w:pPr>
      <w:r>
        <w:t xml:space="preserve">很快，罗涛阴沉着脸回来了。</w:t>
      </w:r>
    </w:p>
    <w:p>
      <w:pPr>
        <w:pStyle w:val="BodyText"/>
      </w:pPr>
      <w:r>
        <w:t xml:space="preserve">“谁摔的门？”罗涛像一只发怒的狮子。</w:t>
      </w:r>
    </w:p>
    <w:p>
      <w:pPr>
        <w:pStyle w:val="BodyText"/>
      </w:pPr>
      <w:r>
        <w:t xml:space="preserve">“我。”俊华平静地说。</w:t>
      </w:r>
    </w:p>
    <w:p>
      <w:pPr>
        <w:pStyle w:val="BodyText"/>
      </w:pPr>
      <w:r>
        <w:t xml:space="preserve">“很好，钟俊华，你跟我过来办公室。“</w:t>
      </w:r>
    </w:p>
    <w:p>
      <w:pPr>
        <w:pStyle w:val="BodyText"/>
      </w:pPr>
      <w:r>
        <w:t xml:space="preserve">俊华起身离去，他并不知道，这一走，就是一个月。</w:t>
      </w:r>
    </w:p>
    <w:p>
      <w:pPr>
        <w:pStyle w:val="BodyText"/>
      </w:pPr>
      <w:r>
        <w:t xml:space="preserve">当天晚上，一个人被扔出了玉岩外。</w:t>
      </w:r>
    </w:p>
    <w:p>
      <w:pPr>
        <w:pStyle w:val="BodyText"/>
      </w:pPr>
      <w:r>
        <w:t xml:space="preserve">罗涛狞笑着，对那个被扔出去的人说：</w:t>
      </w:r>
    </w:p>
    <w:p>
      <w:pPr>
        <w:pStyle w:val="BodyText"/>
      </w:pPr>
      <w:r>
        <w:t xml:space="preserve">“无心学习的废物，就应该被当做垃圾扔掉啊。”</w:t>
      </w:r>
    </w:p>
    <w:p>
      <w:pPr>
        <w:pStyle w:val="BodyText"/>
      </w:pPr>
      <w:r>
        <w:t xml:space="preserve">另一位捞仔陈瑞端的遭遇也大致相同：网瘾突发，溜去电脑室打电脑，误打误撞闯入了神秘的”4室“禁区，也在当天下午被飞来的篮球砸晕，然后被扔出了玉岩。被击中时，瑞端躺在地上，篮球场下午的阳光仍旧火热，橡胶地面像一块烤肉的砧板。但火辣的灼烧与刺痛感仍旧无法挽回这个失足少年的神智，眼前的黑暗即将将瑞端吞噬，他拼尽全身力气，喊出了他昏迷前的最后一句话：</w:t>
      </w:r>
    </w:p>
    <w:p>
      <w:pPr>
        <w:pStyle w:val="BodyText"/>
      </w:pPr>
      <w:r>
        <w:t xml:space="preserve">“猛龙总冠军！”（俊华说：勇士总冠军）</w:t>
      </w:r>
    </w:p>
    <w:p>
      <w:pPr>
        <w:pStyle w:val="BodyText"/>
      </w:pPr>
      <w:r>
        <w:t xml:space="preserve">“同学们，俊华和瑞端两位同学因球技过人，已被东莞银行篮球教练看中，他们被招标去外地训练，可能会暂时离开我们，让我们一起……”</w:t>
      </w:r>
    </w:p>
    <w:p>
      <w:pPr>
        <w:pStyle w:val="BodyText"/>
      </w:pPr>
      <w:r>
        <w:t xml:space="preserve">“……祝他们好运！”罗涛阴沉着脸说。</w:t>
      </w:r>
    </w:p>
    <w:p>
      <w:pPr>
        <w:pStyle w:val="BodyText"/>
      </w:pPr>
      <w:r>
        <w:t xml:space="preserve">“我就是这样被扔出来的。”俊华对瑞端说。</w:t>
      </w:r>
    </w:p>
    <w:p>
      <w:pPr>
        <w:pStyle w:val="BodyText"/>
      </w:pPr>
      <w:r>
        <w:t xml:space="preserve">“那么我呢？”</w:t>
      </w:r>
    </w:p>
    <w:p>
      <w:pPr>
        <w:pStyle w:val="BodyText"/>
      </w:pPr>
      <w:r>
        <w:t xml:space="preserve">“不很清楚，不过肯定是触犯了玉岩的某个禁忌，才会被扔到这里。”</w:t>
      </w:r>
    </w:p>
    <w:p>
      <w:pPr>
        <w:pStyle w:val="BodyText"/>
      </w:pPr>
      <w:r>
        <w:t xml:space="preserve">“这里是哪？”</w:t>
      </w:r>
    </w:p>
    <w:p>
      <w:pPr>
        <w:pStyle w:val="BodyText"/>
      </w:pPr>
      <w:r>
        <w:t xml:space="preserve">“麒麟山山洞，玉岩的后山。”</w:t>
      </w:r>
    </w:p>
    <w:p>
      <w:pPr>
        <w:pStyle w:val="BodyText"/>
      </w:pPr>
      <w:r>
        <w:t xml:space="preserve">“我在玉岩呆了那么久，还从来没听说过或看见到过玉岩有什么后山。”</w:t>
      </w:r>
    </w:p>
    <w:p>
      <w:pPr>
        <w:pStyle w:val="BodyText"/>
      </w:pPr>
      <w:r>
        <w:t xml:space="preserve">俊华叹了口气，说道：</w:t>
      </w:r>
    </w:p>
    <w:p>
      <w:pPr>
        <w:pStyle w:val="BodyText"/>
      </w:pPr>
      <w:r>
        <w:t xml:space="preserve">“你当然不知道，玉岩所有的学生，包括我，都不知道玉岩有后山。”</w:t>
      </w:r>
    </w:p>
    <w:p>
      <w:pPr>
        <w:pStyle w:val="BodyText"/>
      </w:pPr>
      <w:r>
        <w:t xml:space="preserve">“为什么？”</w:t>
      </w:r>
    </w:p>
    <w:p>
      <w:pPr>
        <w:pStyle w:val="BodyText"/>
      </w:pPr>
      <w:r>
        <w:t xml:space="preserve">“因为现在知道这座山存在的同学，除了你我，其他人都死了。”</w:t>
      </w:r>
    </w:p>
    <w:p>
      <w:pPr>
        <w:pStyle w:val="BodyText"/>
      </w:pPr>
      <w:r>
        <w:t xml:space="preserve">瑞端猛地把被子掀开，从床上跳下来。</w:t>
      </w:r>
    </w:p>
    <w:p>
      <w:pPr>
        <w:pStyle w:val="BodyText"/>
      </w:pPr>
      <w:r>
        <w:t xml:space="preserve">“你说什么？”</w:t>
      </w:r>
    </w:p>
    <w:p>
      <w:pPr>
        <w:pStyle w:val="BodyText"/>
      </w:pPr>
      <w:r>
        <w:t xml:space="preserve">“是的没错，他们都死了。“</w:t>
      </w:r>
    </w:p>
    <w:p>
      <w:pPr>
        <w:pStyle w:val="BodyText"/>
      </w:pPr>
      <w:r>
        <w:t xml:space="preserve">“可是，怎么会……”</w:t>
      </w:r>
    </w:p>
    <w:p>
      <w:pPr>
        <w:pStyle w:val="BodyText"/>
      </w:pPr>
      <w:r>
        <w:t xml:space="preserve">俊华摆摆手，接着往下讲：</w:t>
      </w:r>
    </w:p>
    <w:p>
      <w:pPr>
        <w:pStyle w:val="BodyText"/>
      </w:pPr>
      <w:r>
        <w:t xml:space="preserve">“他们用了些小手段，将玉岩和外界隔离开了。”</w:t>
      </w:r>
    </w:p>
    <w:p>
      <w:pPr>
        <w:pStyle w:val="BodyText"/>
      </w:pPr>
      <w:r>
        <w:t xml:space="preserve">“那是什么？你又是如何知道的？”</w:t>
      </w:r>
    </w:p>
    <w:p>
      <w:pPr>
        <w:pStyle w:val="BodyText"/>
      </w:pPr>
      <w:r>
        <w:t xml:space="preserve">俊华又叹了口气，他需要喝口水。</w:t>
      </w:r>
    </w:p>
    <w:p>
      <w:pPr>
        <w:pStyle w:val="BodyText"/>
      </w:pPr>
    </w:p>
    <w:p>
      <w:pPr>
        <w:pStyle w:val="Heading4"/>
      </w:pPr>
      <w:bookmarkStart w:id="30" w:name="header-n131"/>
      <w:r>
        <w:t xml:space="preserve">第四章：领军纪年第2年 —— 魔术</w:t>
      </w:r>
      <w:bookmarkEnd w:id="30"/>
    </w:p>
    <w:p>
      <w:pPr>
        <w:pStyle w:val="FirstParagraph"/>
      </w:pPr>
      <w:r>
        <w:t xml:space="preserve">“你跟我来。”俊华带瑞端进入了一个小房间。</w:t>
      </w:r>
    </w:p>
    <w:p>
      <w:pPr>
        <w:pStyle w:val="BodyText"/>
      </w:pPr>
      <w:r>
        <w:t xml:space="preserve">房间里很阴暗，但隐隐约约地看得出来桌上有四块凸透镜，一个光具座和一个背景板。</w:t>
      </w:r>
    </w:p>
    <w:p>
      <w:pPr>
        <w:pStyle w:val="BodyText"/>
      </w:pPr>
      <w:r>
        <w:t xml:space="preserve">俊华打开手电，房间里顿时光亮了许多。</w:t>
      </w:r>
    </w:p>
    <w:p>
      <w:pPr>
        <w:pStyle w:val="BodyText"/>
      </w:pPr>
      <w:r>
        <w:t xml:space="preserve">“接下来，我来表演一个魔术。”</w:t>
      </w:r>
    </w:p>
    <w:p>
      <w:pPr>
        <w:pStyle w:val="BodyText"/>
      </w:pPr>
      <w:r>
        <w:t xml:space="preserve">俊华拿起四块凸透镜，将它们安放在光具座上，每个凸透镜减有一定的间隔，且从中间对称摆放，然后他拿起背景板，装在光具座的最后方。</w:t>
      </w:r>
    </w:p>
    <w:p>
      <w:pPr>
        <w:pStyle w:val="BodyText"/>
      </w:pPr>
      <w:r>
        <w:t xml:space="preserve">俊华把手指放在第一块与第二块透镜之间，他的手指消失了！而背景板仍可完整地被看见。</w:t>
      </w:r>
    </w:p>
    <w:p>
      <w:pPr>
        <w:pStyle w:val="BodyText"/>
      </w:pPr>
      <w:r>
        <w:t xml:space="preserve">“这……”物理课都没认真听过几节的瑞端居然也开始认真思索着。</w:t>
      </w:r>
    </w:p>
    <w:p>
      <w:pPr>
        <w:pStyle w:val="BodyText"/>
      </w:pPr>
      <w:r>
        <w:t xml:space="preserve">“当我们看到一个东西时，我们真正看到的是光频率和物体之间的相互作用。在这个魔术中，四块透镜间焦距不同，手指反射出的光线，经过四块透镜改变了折射率，光路变窄，使其发出的光线最终无法被我们的视网膜接收，看起来就像手指隐形了。”思维跳跃的人能力就是强。</w:t>
      </w:r>
    </w:p>
    <w:p>
      <w:pPr>
        <w:pStyle w:val="BodyText"/>
      </w:pPr>
      <w:r>
        <w:t xml:space="preserve">“嗯……”瑞端若有所思地点点头。</w:t>
      </w:r>
    </w:p>
    <w:p>
      <w:pPr>
        <w:pStyle w:val="BodyText"/>
      </w:pPr>
      <w:r>
        <w:t xml:space="preserve">“明白了这个，你再出去看看。”</w:t>
      </w:r>
    </w:p>
    <w:p>
      <w:pPr>
        <w:pStyle w:val="BodyText"/>
      </w:pPr>
      <w:r>
        <w:t xml:space="preserve">瑞端走出山洞，望了望四周，与他料想的一样，根本看不到学校。</w:t>
      </w:r>
    </w:p>
    <w:p>
      <w:pPr>
        <w:pStyle w:val="BodyText"/>
      </w:pPr>
      <w:r>
        <w:t xml:space="preserve">“他们应该用了类似的方法改变了光的折射率，使玉岩中学在外界看来是完全隐形的。”俊华顿了顿，继续说道：”我早就留意到了，后来我才知道，那些灯都是投影仪！整个玉岩的天空都是一大块投影布，那些投影仪将外面世界的一花一草、一树一木、太阳月亮、行人车辆都完整地投影在内部的投影布中，让我们这种无知的学生信以为真，为保持我们这些弱小虫子的生命，玉岩应该还配备一套完整的生态循环系统，更新空气，促使有机物分解，虽然我不知道这些装备玉岩是从哪里弄到的，但可以肯定能的是——他们用政府的钱，干出这一些伤天害理的事！”</w:t>
      </w:r>
    </w:p>
    <w:p>
      <w:pPr>
        <w:pStyle w:val="BodyText"/>
      </w:pPr>
      <w:r>
        <w:t xml:space="preserve">“不仅如此，他们还将那些违纪违规、不善于学习的同学通通扔到麒麟山，不给他们食物，让他们活活饿死，那些同学，包括我们，都无法走出麒麟山，只能在挨饿的痛苦中死去，我俩差点栽在这些野兽手里！”</w:t>
      </w:r>
    </w:p>
    <w:p>
      <w:pPr>
        <w:pStyle w:val="BodyText"/>
      </w:pPr>
      <w:r>
        <w:t xml:space="preserve">俊华说道，愤怒地捶了捶洞壁，虽然很痛。</w:t>
      </w:r>
    </w:p>
    <w:p>
      <w:pPr>
        <w:pStyle w:val="BodyText"/>
      </w:pPr>
      <w:r>
        <w:t xml:space="preserve">“原来是这样……他们的目的是什么？”瑞端问。</w:t>
      </w:r>
    </w:p>
    <w:p>
      <w:pPr>
        <w:pStyle w:val="BodyText"/>
      </w:pPr>
      <w:r>
        <w:t xml:space="preserve">“目的……瑞端，你仔细想想，一个只留优生，不留差生，清除了学生入校之前的记忆，给他们洗脑，告知他们只有高考完后才能离开学校，并强迫学生整天学习的学校的升学高优率能恐怖到什么程度？学生毕业后再清除他们有关高中的一切记忆，这一切都好像从未发生。高优率远高于其他学校，这样学校就能吸引到更多愚昧的家长，用所谓的”孩子美好的未来“去迷惑他们，鼓励他们，将孩子送入玉岩，当然每个学期的学杂费都价格不菲。玉岩也就能赚到更多的利润。所有入学的学生，家长都为他们签了一份生死状，只要触及违令或成绩实在太差，学生都会被处理掉。家长不能报警，否则也会有生命危险。这些丧心病狂的家长和他们对自己孩子成绩和品行的极度自信，才导致一个有一个的悲剧发生。而这，就是玉岩的‘领军计划’。”</w:t>
      </w:r>
    </w:p>
    <w:p>
      <w:pPr>
        <w:pStyle w:val="BodyText"/>
      </w:pPr>
      <w:r>
        <w:t xml:space="preserve">“原来周末真能回家，这也太可恶了……话说回来，你又是如何知道这些事情的？还有，这一年以来，你是如何生存下来的？”瑞端不解地问。</w:t>
      </w:r>
    </w:p>
    <w:p>
      <w:pPr>
        <w:pStyle w:val="BodyText"/>
      </w:pPr>
      <w:r>
        <w:t xml:space="preserve">“是A，他在内部已经知晓了这个秘密，他知道我们还活着，从‘4室’的密道里来到麒麟山，将水、食物等生活物资递给了我。我们才能够活下来，具体以后再说。现在的任务是如何逃出去，向外界求救。既然你醒了，我们休整一下，明天马上行动。”</w:t>
      </w:r>
    </w:p>
    <w:p>
      <w:pPr>
        <w:pStyle w:val="BodyText"/>
      </w:pPr>
      <w:r>
        <w:t xml:space="preserve">“居然是A这小子，平时看她不正经，学习起来好像也不咋地，成绩却还可以。”</w:t>
      </w:r>
    </w:p>
    <w:p>
      <w:pPr>
        <w:pStyle w:val="BodyText"/>
      </w:pPr>
      <w:r>
        <w:t xml:space="preserve">俊华走到洞口，望着头顶投影出来的星辰，感叹道：</w:t>
      </w:r>
    </w:p>
    <w:p>
      <w:pPr>
        <w:pStyle w:val="BodyText"/>
      </w:pPr>
      <w:r>
        <w:t xml:space="preserve">“我们都是阴沟里的虫子，但总得有人仰望星空。”</w:t>
      </w:r>
    </w:p>
    <w:p>
      <w:pPr>
        <w:pStyle w:val="BodyText"/>
      </w:pPr>
    </w:p>
    <w:p>
      <w:pPr>
        <w:pStyle w:val="Heading4"/>
      </w:pPr>
      <w:bookmarkStart w:id="31" w:name="header-n154"/>
      <w:r>
        <w:t xml:space="preserve">第五章：领军纪年第2年 —— 俊华瑞端失踪两天后</w:t>
      </w:r>
      <w:bookmarkEnd w:id="31"/>
    </w:p>
    <w:p>
      <w:pPr>
        <w:pStyle w:val="FirstParagraph"/>
      </w:pPr>
      <w:r>
        <w:t xml:space="preserve">早在与A交谈时，陆般就感觉到有些不对劲，为什么自己入学以前的事不记得了？为什么高考完后才能离校，这真是教育局规定的？还有最重要的一点：为什么饭堂三楼的饭菜这么难吃？</w:t>
      </w:r>
    </w:p>
    <w:p>
      <w:pPr>
        <w:pStyle w:val="BodyText"/>
      </w:pPr>
      <w:r>
        <w:t xml:space="preserve">随着俊华和瑞端的失踪，陆般开始警觉起来，对学校违令的“禁区”愈发好奇，联想到A与史克经常去的“4室”，陆般决定一定要去到里面一探究竟。</w:t>
      </w:r>
    </w:p>
    <w:p>
      <w:pPr>
        <w:pStyle w:val="BodyText"/>
      </w:pPr>
      <w:r>
        <w:t xml:space="preserve">首先得想办法进去，而想进4室得先弄到密码。</w:t>
      </w:r>
    </w:p>
    <w:p>
      <w:pPr>
        <w:pStyle w:val="BodyText"/>
      </w:pPr>
      <w:r>
        <w:t xml:space="preserve">“A，最近皇室（战争）有个十二胜公主挑战，打满可拿到新的公主表情，我帮你打，保证打满，怎么样？”</w:t>
      </w:r>
    </w:p>
    <w:p>
      <w:pPr>
        <w:pStyle w:val="BodyText"/>
      </w:pPr>
      <w:r>
        <w:t xml:space="preserve">“真的吗？太好了，谢谢你。我很喜欢公主的那个新表情。”</w:t>
      </w:r>
    </w:p>
    <w:p>
      <w:pPr>
        <w:pStyle w:val="BodyText"/>
      </w:pPr>
      <w:r>
        <w:t xml:space="preserve">“不过你得告诉我4室的密码。”</w:t>
      </w:r>
    </w:p>
    <w:p>
      <w:pPr>
        <w:pStyle w:val="BodyText"/>
      </w:pPr>
      <w:r>
        <w:t xml:space="preserve">“4室密码？想都别想，这是学校最高机密，况且4室是禁区，只有我和史克能进入，公主表情我还是自己打吧。”</w:t>
      </w:r>
    </w:p>
    <w:p>
      <w:pPr>
        <w:pStyle w:val="BodyText"/>
      </w:pPr>
      <w:r>
        <w:t xml:space="preserve">“加上下一次的全球锦标赛和选卡挑战。”</w:t>
      </w:r>
    </w:p>
    <w:p>
      <w:pPr>
        <w:pStyle w:val="BodyText"/>
      </w:pPr>
      <w:r>
        <w:t xml:space="preserve">“行，成交！”A爽快地告诉了密码。</w:t>
      </w:r>
    </w:p>
    <w:p>
      <w:pPr>
        <w:pStyle w:val="BodyText"/>
      </w:pPr>
      <w:r>
        <w:t xml:space="preserve">接下来就是保安了，4室禁区的保安巡逻异常频繁，很难有机会溜进去。不过俗话说：“百密而一疏”，经过多次踩点，观察，陆还是找到了机会，每周日下午，几个保安都会经不住奶茶的诱惑，在奶茶店点上几杯奶茶坐在一起聊天、打游戏，时长为一个小时左右，而这正是陆的最佳时机。</w:t>
      </w:r>
    </w:p>
    <w:p>
      <w:pPr>
        <w:pStyle w:val="BodyText"/>
      </w:pPr>
      <w:r>
        <w:t xml:space="preserve">刚一进门，陆就被这里的环境吓到了：一大堆的文件资料堆在墙角，地上密密麻麻全是网线，有四五台主机在嗡嗡作响，几台终端机还亮着，里面简直就是一个作战中心。</w:t>
      </w:r>
    </w:p>
    <w:p>
      <w:pPr>
        <w:pStyle w:val="BodyText"/>
      </w:pPr>
      <w:r>
        <w:t xml:space="preserve">很快路陆般回过神来，他明白自己要干什么。他走到一台终端机前，手指敲击键盘，移动鼠标。</w:t>
      </w:r>
    </w:p>
    <w:p>
      <w:pPr>
        <w:pStyle w:val="BodyText"/>
      </w:pPr>
      <w:r>
        <w:t xml:space="preserve">“欢迎来到4室，或者你可以叫它：学生档案中心。”A和史克如鬼影从一旁的侧门出现。陆般吓了一跳，瘫坐在椅子上，心脏在疯狂地搏动。</w:t>
      </w:r>
    </w:p>
    <w:p>
      <w:pPr>
        <w:pStyle w:val="BodyText"/>
      </w:pPr>
      <w:r>
        <w:t xml:space="preserve">“你们怎么知道我会来的？”</w:t>
      </w:r>
    </w:p>
    <w:p>
      <w:pPr>
        <w:pStyle w:val="BodyText"/>
      </w:pPr>
      <w:r>
        <w:t xml:space="preserve">“要密码，常踩点，有事没事盯着4室，不是想要进来玩玩还能是干什么？”史克诡异地笑着对陆说。</w:t>
      </w:r>
    </w:p>
    <w:p>
      <w:pPr>
        <w:pStyle w:val="BodyText"/>
      </w:pPr>
      <w:r>
        <w:t xml:space="preserve">“我早就警告过你了，4室是禁区，只有我和史克才能进入，其他擅自靠近禁区的人，哼！保安马上就到，陆，你还有什么想说的吗？”</w:t>
      </w:r>
    </w:p>
    <w:p>
      <w:pPr>
        <w:pStyle w:val="BodyText"/>
      </w:pPr>
      <w:r>
        <w:t xml:space="preserve">“可恶，”陆般无奈地撞了撞地板，“难道你们不觉得学校很奇怪吗？你们真的对自己过去的记忆丧失没有一点怀疑？玉岩肯定有鬼！还有，俊华和瑞端的失踪，你们真能相信罗涛那所谓’训练‘的说辞？”</w:t>
      </w:r>
    </w:p>
    <w:p>
      <w:pPr>
        <w:pStyle w:val="BodyText"/>
      </w:pPr>
      <w:r>
        <w:t xml:space="preserve">A和史克相视一笑，看来我们又有新的力量了！</w:t>
      </w:r>
    </w:p>
    <w:p>
      <w:pPr>
        <w:pStyle w:val="BodyText"/>
      </w:pPr>
      <w:r>
        <w:t xml:space="preserve">“抱歉，陆般，让你受到了惊吓。但我们必须测试一下你是不是学校的人，我们早就察觉到了学校的不对劲，关于俊华和瑞端的失踪，我们也清楚他们到底去了哪。”A对陆说道。</w:t>
      </w:r>
    </w:p>
    <w:p>
      <w:pPr>
        <w:pStyle w:val="BodyText"/>
      </w:pPr>
      <w:r>
        <w:t xml:space="preserve">“这里本是学生档案中心，专门管理学生入学前后档案，于是档案管理过于复杂且需一定的电脑技术，学生处主任刘锋事务繁杂，只能将4室交由他最放心的学生——我们前去管理。可惜啊，他最放心的两位学生居然背叛了他。</w:t>
      </w:r>
    </w:p>
    <w:p>
      <w:pPr>
        <w:pStyle w:val="BodyText"/>
      </w:pPr>
      <w:r>
        <w:t xml:space="preserve">“我们原本和你一样，也只是只听从命令的机器而已，直到我们发现了这个。”A走到一台终端前，手指飞速操作，因为他知道他们聚会的时间有限。</w:t>
      </w:r>
    </w:p>
    <w:p>
      <w:pPr>
        <w:pStyle w:val="BodyText"/>
      </w:pPr>
      <w:r>
        <w:t xml:space="preserve">“这貌似是一名保安的日志，”A打开了一个很隐秘的文件夹，里面有三十多份.txt文稿。“这些日志原本保存在一个U盘中，我和史克来到4室后不久就发现了它。这30多份日志可不简单，它们包含了玉岩所有的秘密。我们由此有了自主意识，并一直在寻找可信赖的同学加入我们。幸运的是，我们找到了玉岩第一个有自主意识的学生——你。“</w:t>
      </w:r>
    </w:p>
    <w:p>
      <w:pPr>
        <w:pStyle w:val="BodyText"/>
      </w:pPr>
      <w:r>
        <w:t xml:space="preserve">“我？”</w:t>
      </w:r>
    </w:p>
    <w:p>
      <w:pPr>
        <w:pStyle w:val="BodyText"/>
      </w:pPr>
      <w:r>
        <w:t xml:space="preserve">“是的，玉岩的学生都丧失了他们的自主意识，成为了只会学习和听从指示的机器。而你不同，你是完全独立拥有自主意识的第一人，你意识到玉岩的危险，并果断采取行动，我们无从得知你的自主意识哪来的，但可以肯定的是——”</w:t>
      </w:r>
    </w:p>
    <w:p>
      <w:pPr>
        <w:pStyle w:val="BodyText"/>
      </w:pPr>
      <w:r>
        <w:t xml:space="preserve">史克握住陆般的手：“我们，是同志了。”</w:t>
      </w:r>
    </w:p>
    <w:p>
      <w:pPr>
        <w:pStyle w:val="BodyText"/>
      </w:pPr>
      <w:r>
        <w:t xml:space="preserve">迅速浏览完日志，陆般随着A来到了4室的一面墙处。史克在一台终端机上操作了一下，陆面前的墙缓缓打开了。</w:t>
      </w:r>
    </w:p>
    <w:p>
      <w:pPr>
        <w:pStyle w:val="BodyText"/>
      </w:pPr>
      <w:r>
        <w:t xml:space="preserve">“没有错，4室还有一个不为人知的密道，这个密道我们也是从保安的日志中得知的，修建的原因不清楚，但密道的另一端连接着麒麟山的山洞内，俊华和瑞端就在那儿。”</w:t>
      </w:r>
    </w:p>
    <w:p>
      <w:pPr>
        <w:pStyle w:val="BodyText"/>
      </w:pPr>
      <w:r>
        <w:t xml:space="preserve">“我明白了，话说那个发现玉岩秘密的保安怎么样啦了？”</w:t>
      </w:r>
    </w:p>
    <w:p>
      <w:pPr>
        <w:pStyle w:val="BodyText"/>
      </w:pPr>
      <w:r>
        <w:t xml:space="preserve">“他被抓了。”</w:t>
      </w:r>
    </w:p>
    <w:p>
      <w:pPr>
        <w:pStyle w:val="BodyText"/>
      </w:pPr>
      <w:r>
        <w:t xml:space="preserve">“……”</w:t>
      </w:r>
    </w:p>
    <w:p>
      <w:pPr>
        <w:pStyle w:val="BodyText"/>
      </w:pPr>
      <w:r>
        <w:t xml:space="preserve">“很遗憾，我们在第34篇日志中没能看到完整的信息，应该是他在急忙中拔下了U盘，我们推断，他应该是被发现了，情急之下他只给我们留下有限的34篇日志。”史克说。</w:t>
      </w:r>
    </w:p>
    <w:p>
      <w:pPr>
        <w:pStyle w:val="BodyText"/>
      </w:pPr>
      <w:r>
        <w:t xml:space="preserve">“他是个英雄。”A说。</w:t>
      </w:r>
    </w:p>
    <w:p>
      <w:pPr>
        <w:pStyle w:val="BodyText"/>
      </w:pPr>
      <w:r>
        <w:t xml:space="preserve">陆般走到窗前，拉开窗帘，夕阳的余晖正洒在这篇是非之地上，微弱的阳光照亮了面对它的4室，也照亮了陆般面面颊上晶莹的泪光。这位素未谋面的保安，为玉岩的学生能够回家带来了一丝希望。</w:t>
      </w:r>
    </w:p>
    <w:p>
      <w:pPr>
        <w:pStyle w:val="BodyText"/>
      </w:pPr>
    </w:p>
    <w:p>
      <w:pPr>
        <w:pStyle w:val="Heading4"/>
      </w:pPr>
      <w:bookmarkStart w:id="32" w:name="header-n304"/>
      <w:r>
        <w:t xml:space="preserve">后记：</w:t>
      </w:r>
      <w:bookmarkEnd w:id="32"/>
    </w:p>
    <w:p>
      <w:pPr>
        <w:pStyle w:val="FirstParagraph"/>
      </w:pPr>
      <w:r>
        <w:t xml:space="preserve">很抱歉没能写完这篇……怎么说呢？还是因为太懒了吧，写到这里已经是</w:t>
      </w:r>
    </w:p>
    <w:p>
      <w:pPr>
        <w:pStyle w:val="BodyText"/>
      </w:pPr>
    </w:p>
    <w:p>
      <w:pPr>
        <w:pStyle w:val="Heading4"/>
      </w:pPr>
      <w:bookmarkStart w:id="33" w:name="header-n189"/>
      <w:r>
        <w:t xml:space="preserve">后记：一直想对短暂的六班说的话（By XZW）</w:t>
      </w:r>
      <w:bookmarkEnd w:id="33"/>
    </w:p>
    <w:p>
      <w:pPr>
        <w:pStyle w:val="FirstParagraph"/>
      </w:pPr>
      <w:r>
        <w:t xml:space="preserve">我不知道，六班的小伙伴们对我的印象如何，上次研学科给他人贴标签那次的活动我没有参与。我并不是特别想让其他人来评价我，但同时，我又十分在乎别人对我的评价。在这短暂一年的共处时光里，我希望我能留下好印象给你们。如果曾经我做错过什么或伤害了某个人，那就在这里说一声抱歉了。</w:t>
      </w:r>
    </w:p>
    <w:p>
      <w:pPr>
        <w:pStyle w:val="BodyText"/>
      </w:pPr>
      <w:r>
        <w:t xml:space="preserve">其实我觉得高一六班是一个很团结友善的班级，从第一次军训到现在即将分离，班里没发生过较大的矛盾，学习的气氛、环境都很不错。每天的课堂总能很愉悦地度过。“班级日志“这种严肃、正经的每日记录工作都能被六班的小伙伴们写得很有趣呢！</w:t>
      </w:r>
    </w:p>
    <w:p>
      <w:pPr>
        <w:pStyle w:val="BodyText"/>
      </w:pPr>
      <w:r>
        <w:t xml:space="preserve">我是作为广大附中一名次优等生过来玉岩的。当时的我还不了解玉岩中学，第一志愿也没有填这，因为外地户口，离想去的学校差了几分，来到了玉岩，这也算是一种遗憾吧，毕竟也曾经努力过。说实话吧，来玉岩的时候是抱着几分不情愿，因为个人小小的虚荣心及自负心吧。但是六班给我带来了一种不一样的体验，是我在以前的班级里没有的友善感，可能我更适合这个班集体吧，毕竟竞争总会给人带来伤害。[作者：这里说明一下，之前罗涛老师说我说六班本来就很差劲，没有的事，我从来都没觉得成绩是衡量班级好坏的标准。]</w:t>
      </w:r>
    </w:p>
    <w:p>
      <w:pPr>
        <w:pStyle w:val="BodyText"/>
      </w:pPr>
      <w:r>
        <w:t xml:space="preserve">说说同学吧，与六班的某些同学确实让我有些不舍，这里就不说是谁了。六班的同学还是很幽默的，这一年里有很多的新梗创造出来，然后被我们玩坏。六班的同学还很坚强，经历了这么多次祥老师、赵老师、罗老师的残酷批评，我们依然顽强地在课上课下活跃着，大家都能相处得十分融洽，这也许是我钟爱六班同学的一点。</w:t>
      </w:r>
    </w:p>
    <w:p>
      <w:pPr>
        <w:pStyle w:val="BodyText"/>
      </w:pPr>
      <w:r>
        <w:t xml:space="preserve">再来谈谈老师，六班的老师都很强呢！他们或多或少都有着个人荣誉，罗老师的“名班主任”和陈兴祥老师的“全国优秀教师”，当然这并不是我评价他们和“强”的标准。六班的老师们知识面都很广很深，像查理就很厉害，上他的英语课能学会很多其他的知识。六班的老师们也很敬业，像陈兴祥老师就为全体高一编了校本教材，还专门为六班的数学成绩的提升想出各种办法；罗涛老师更是不辞辛苦，晚上九点多还不回家休息，亲自跑来六班监督他最看好的，也是最不放心的钟俊烨同学，督促他认真学习，为目标而奋斗，实在令人敬佩！总之，六班的老师们虽然平均年龄大。但有时却很可爱，还是很舍不得这些老师们的。</w:t>
      </w:r>
    </w:p>
    <w:p>
      <w:pPr>
        <w:pStyle w:val="BodyText"/>
      </w:pPr>
      <w:r>
        <w:t xml:space="preserve">明天可能就是六班最后一次在班里上课了，后天分别时，也许我们中的许多人都形同陌路，互不相识。时间与距离真的能够冲淡我们之间的友谊与感情。但是没有关系，有了与你们在一起的美好回忆，抚摸着与你们拍的大合影，回想起一起学习、一起生活、一起参加集体活动、一起为燃烧青春而付出的努力和汗水……</w:t>
      </w:r>
    </w:p>
    <w:p>
      <w:pPr>
        <w:pStyle w:val="BodyText"/>
      </w:pPr>
      <w:r>
        <w:t xml:space="preserve">当我们若干年后在不同地方回忆起高一六班这个集体时，它的存在，便有了意义。而这一切，便已足矣。</w:t>
      </w:r>
    </w:p>
    <w:p>
      <w:pPr>
        <w:pStyle w:val="BodyText"/>
      </w:pPr>
      <w:r>
        <w:t xml:space="preserve">就写到这里吧，千言万语都表达不了我的感情，只能让你们自己去想了！</w:t>
      </w:r>
    </w:p>
    <w:p>
      <w:pPr>
        <w:pStyle w:val="BodyText"/>
      </w:pPr>
    </w:p>
    <w:p>
      <w:pPr>
        <w:pStyle w:val="BodyText"/>
      </w:pPr>
      <w:r>
        <w:t xml:space="preserve">“无论命运将我们引向何处，我们决定，选择希望。”</w:t>
      </w:r>
    </w:p>
    <w:p>
      <w:pPr>
        <w:pStyle w:val="BodyText"/>
      </w:pPr>
    </w:p>
    <w:p>
      <w:pPr>
        <w:pStyle w:val="BodyText"/>
      </w:pPr>
      <w:r>
        <w:t xml:space="preserve">肖正午</w:t>
      </w:r>
    </w:p>
    <w:p>
      <w:pPr>
        <w:pStyle w:val="BodyText"/>
      </w:pPr>
      <w:r>
        <w:t xml:space="preserve">2019年7月11日晚</w:t>
      </w:r>
    </w:p>
    <w:p>
      <w:pPr>
        <w:pStyle w:val="BodyText"/>
      </w:pPr>
      <w:r>
        <w:t xml:space="preserve">谨以此篇日志，献给广州市玉岩中学2018届高一六班（</w:t>
      </w:r>
      <w:r>
        <w:rPr>
          <w:strike/>
        </w:rPr>
        <w:t xml:space="preserve">2018.9.1</w:t>
      </w:r>
      <w:r>
        <w:t xml:space="preserve"> </w:t>
      </w:r>
      <w:r>
        <w:t xml:space="preserve">2018.8.26~2019.7.12）</w:t>
      </w:r>
    </w:p>
    <w:p>
      <w:pPr>
        <w:pStyle w:val="BodyText"/>
      </w:pPr>
    </w:p>
    <w:p>
      <w:pPr>
        <w:pStyle w:val="Heading4"/>
      </w:pPr>
      <w:bookmarkStart w:id="34" w:name="header-n205"/>
      <w:r>
        <w:t xml:space="preserve">ZQ同学：</w:t>
      </w:r>
      <w:bookmarkEnd w:id="34"/>
    </w:p>
    <w:p>
      <w:pPr>
        <w:pStyle w:val="FirstParagraph"/>
      </w:pPr>
      <w:r>
        <w:t xml:space="preserve">（由于WJ同学不让我写了，于是我还是决定写一点）</w:t>
      </w:r>
    </w:p>
    <w:p>
      <w:pPr>
        <w:pStyle w:val="BodyText"/>
      </w:pPr>
      <w:r>
        <w:t xml:space="preserve">看完肖正午同学的文章，有好多想法，其实没有想到他居然会写下这么感人的话。记忆中的XZW还是在军训时领唱军歌，上课时搞xíe气。</w:t>
      </w:r>
    </w:p>
    <w:p>
      <w:pPr>
        <w:pStyle w:val="BodyText"/>
      </w:pPr>
      <w:r>
        <w:t xml:space="preserve">六班真的很棒，这个集体，每一个人，都有自己很优秀的地方。</w:t>
      </w:r>
    </w:p>
    <w:p>
      <w:pPr>
        <w:pStyle w:val="BodyText"/>
      </w:pPr>
      <w:r>
        <w:t xml:space="preserve">昨天晚上想写一篇总结高一的日志，思考着六班教会了我什么，我带给了六班什么，说不清。但我知道，六班给我留下的，会伴随我们一生。</w:t>
      </w:r>
    </w:p>
    <w:p>
      <w:pPr>
        <w:pStyle w:val="BodyText"/>
      </w:pPr>
      <w:r>
        <w:t xml:space="preserve">军训时一起淋过的雨，还在呢，在这个世界循环着，也许它会去经历固液气的旅行。六班，成长路上，感谢有你们！</w:t>
      </w:r>
    </w:p>
    <w:p>
      <w:pPr>
        <w:pStyle w:val="BodyText"/>
      </w:pPr>
    </w:p>
    <w:p>
      <w:pPr>
        <w:pStyle w:val="BodyText"/>
      </w:pPr>
      <w:r>
        <w:t xml:space="preserve">庄琪</w:t>
      </w:r>
    </w:p>
    <w:p>
      <w:pPr>
        <w:pStyle w:val="BodyText"/>
      </w:pPr>
      <w:r>
        <w:t xml:space="preserve">2019年7月11日</w:t>
      </w:r>
    </w:p>
    <w:p>
      <w:pPr>
        <w:pStyle w:val="BodyText"/>
      </w:pPr>
    </w:p>
    <w:p>
      <w:pPr>
        <w:pStyle w:val="BodyText"/>
      </w:pPr>
      <w:r>
        <w:t xml:space="preserve">（我好爱这个本本，它最后会去到哪里呢）</w:t>
      </w:r>
    </w:p>
    <w:p>
      <w:pPr>
        <w:pStyle w:val="BodyText"/>
      </w:pPr>
      <w:r>
        <w:t xml:space="preserve">（最后得到这个本本的人可不可以告诉我一下下）</w:t>
      </w:r>
    </w:p>
    <w:p>
      <w:pPr>
        <w:pStyle w:val="BodyText"/>
      </w:pPr>
      <w:r>
        <w:t xml:space="preserve">（如果它不属于任何人，我可不可以收留它，虽然……）</w:t>
      </w:r>
    </w:p>
    <w:p>
      <w:pPr>
        <w:pStyle w:val="BodyText"/>
      </w:pPr>
    </w:p>
    <w:p>
      <w:pPr>
        <w:pStyle w:val="Heading6"/>
      </w:pPr>
      <w:bookmarkStart w:id="35" w:name="header-n219"/>
      <w:r>
        <w:t xml:space="preserve">29号说：终于下定决心写了！[作者：因为相比其他写这个简单而有趣]，就当我夜来非吧。[作者：放假了也]依然头疼不知道写的什么。（双关）</w:t>
      </w:r>
      <w:bookmarkEnd w:id="35"/>
    </w:p>
    <w:p>
      <w:pPr>
        <w:pStyle w:val="Heading4"/>
      </w:pPr>
      <w:bookmarkStart w:id="36" w:name="header-n220"/>
      <w:r>
        <w:t xml:space="preserve">第六章：领军纪年 二年过渡期 2019年7月8日</w:t>
      </w:r>
      <w:bookmarkEnd w:id="36"/>
    </w:p>
    <w:p>
      <w:pPr>
        <w:pStyle w:val="FirstParagraph"/>
      </w:pPr>
      <w:r>
        <w:t xml:space="preserve">「 沉沦和放纵没有带来任何期待</w:t>
      </w:r>
    </w:p>
    <w:p>
      <w:pPr>
        <w:pStyle w:val="BodyText"/>
      </w:pPr>
      <w:r>
        <w:t xml:space="preserve">这是个不符合梦想的世界」</w:t>
      </w:r>
    </w:p>
    <w:p>
      <w:pPr>
        <w:pStyle w:val="BodyText"/>
      </w:pPr>
      <w:r>
        <w:t xml:space="preserve">在即将进入梦境的瞬间，才筠吸入一阵凉风，惊醒。头昏脑胀地感知四周环境，模糊确定下这是在自家床上，不是在玉岩。既不是入睡前潮湿被铺中的闷热，也不是灰尘飞扬时的浑浊空气，更没有一台空调吐露的气息与家中的相似，又怎么会想到玉岩？才筠不禁深呼吸一口，平复情绪重新入睡。今日才想起自己买了溶玄的海带丝，随手开了一包吃，不知从什么时候开始，海带丝成了玉岩小卖部的违禁物。外卖、染发化、打牌、智能手机、恋爱……这些白纸黑字记录在“违禁”清单，海带丝倒无伤大雅，但她知道，有些东西是不容反抗的违禁物，却从不被承认。从zf主任说出“来了就是玉岩人”的瞬间，她也就意识到这点了。</w:t>
      </w:r>
    </w:p>
    <w:p>
      <w:pPr>
        <w:pStyle w:val="BodyText"/>
      </w:pPr>
    </w:p>
    <w:p>
      <w:pPr>
        <w:pStyle w:val="Heading6"/>
      </w:pPr>
      <w:bookmarkStart w:id="37" w:name="header-n225"/>
      <w:r>
        <w:t xml:space="preserve">（那天写了写不下去，先补一下吧）</w:t>
      </w:r>
      <w:bookmarkEnd w:id="37"/>
    </w:p>
    <w:p>
      <w:pPr>
        <w:pStyle w:val="FirstParagraph"/>
      </w:pPr>
    </w:p>
    <w:p>
      <w:pPr>
        <w:pStyle w:val="BodyText"/>
      </w:pPr>
      <w:r>
        <w:t xml:space="preserve">很久之前她就疑惑过，为什么玉岩容不下其他的记忆（那些部分仿佛被挤出脑中楼阁），一离开玉岩，除了周末作业以外的记忆都轻易清除脑中。</w:t>
      </w:r>
    </w:p>
    <w:p>
      <w:pPr>
        <w:pStyle w:val="BodyText"/>
      </w:pPr>
      <w:r>
        <w:t xml:space="preserve">数十次去往玉岩的车上，寸筠（小编：续写作者这里这么写的）盯着眼前不断后退的景象，轻声说：“不想去学校。”天空一如既往地灰白着，看不出到底是散射着光，还是吸收着。“玉岩有什么不好……爸爸妈妈给你的从来都是最好的，你说你有什么不满意的？”父亲问，声音中满含着不理解、责备与强硬的劝说。从第一句话落入耳中开始，才筠就不得不把全部精力用于压制大脑的思考，封闭听觉，尽全力堵住喉间——无论是即将发出的无力嘲讽和干呕，还是要道出玉岩的真面貌。但那灰白天空下灰白的楼房，you（小编：作者这里是想写黝）黑的地面，草皮翻起的裸土，干枯的竹叶，浑浊的绿水，全都不受控制地涌入脑海。才筠不得不用更多的力气去反抗。她想干笑与解释，但接踵而来的满堆质问只会将她压得窒息。</w:t>
      </w:r>
    </w:p>
    <w:p>
      <w:pPr>
        <w:pStyle w:val="BodyText"/>
      </w:pPr>
      <w:r>
        <w:t xml:space="preserve">“只有痛苦，永远不会让人腻烦。“</w:t>
      </w:r>
    </w:p>
    <w:p>
      <w:pPr>
        <w:pStyle w:val="BodyText"/>
      </w:pPr>
      <w:r>
        <w:t xml:space="preserve">回到家的几天，把玉岩抛在脑后，沉浸在自由的夏日，只有回到这里，回到这里的那一刻，一切都想起来了。</w:t>
      </w:r>
    </w:p>
    <w:p>
      <w:pPr>
        <w:pStyle w:val="BodyText"/>
      </w:pPr>
    </w:p>
    <w:p>
      <w:pPr>
        <w:pStyle w:val="Heading4"/>
      </w:pPr>
      <w:bookmarkStart w:id="38" w:name="header-n232"/>
      <w:r>
        <w:t xml:space="preserve">第七章：领军纪年 二年过渡期 2019年7月11日</w:t>
      </w:r>
      <w:bookmarkEnd w:id="38"/>
    </w:p>
    <w:p>
      <w:pPr>
        <w:pStyle w:val="FirstParagraph"/>
      </w:pPr>
      <w:r>
        <w:t xml:space="preserve">「 地理课摘要：某种东西形成过程」</w:t>
      </w:r>
    </w:p>
    <w:p>
      <w:pPr>
        <w:pStyle w:val="BodyText"/>
      </w:pPr>
      <w:r>
        <w:t xml:space="preserve">玉岩建校几年了？才筠记得非典比自己小一年，86（初中）比自己小几年，玉岩也比自己小几年。十几年时间，玉岩用如使观赏湖雨天仿佛割裂成几块的东方神秘力量，成为了黄埔区的一块名片，争取到政府1.8亿的拨款。“我从广大附中来……我相信，玉岩也会越来越好！”即使因为站得遥远而看得一片模糊，才筠也能感受到，zf主任脸上一定是带着笑的。</w:t>
      </w:r>
    </w:p>
    <w:p>
      <w:pPr>
        <w:pStyle w:val="BodyText"/>
      </w:pPr>
      <w:r>
        <w:t xml:space="preserve">溶玄是本班四名”老玉岩“之一。作为自由散漫早读一枝花，在认真负责地播放早读听力音频时，却不时会出一些……小小的差错。震耳欲聋的电音以诡异的旋律旋转出，同学们以轻快的声调来调侃溶玄，才筠环视四周——难道只有他听出这是什么音乐吗？</w:t>
      </w:r>
    </w:p>
    <w:p>
      <w:pPr>
        <w:pStyle w:val="BodyText"/>
      </w:pPr>
      <w:r>
        <w:t xml:space="preserve">那或许是一个信号。在溶玄又不小心放出几次音乐后，才筠这么想着（从某种程度上说这系列就是炸厕所曲风 ）。妄想症系列——一重加害……这系列中，是有哪一句歌词唱的“不要</w:t>
      </w:r>
      <w:r>
        <w:rPr>
          <w:b/>
        </w:rPr>
        <w:t xml:space="preserve">__</w:t>
      </w:r>
      <w:r>
        <w:rPr>
          <w:b/>
        </w:rPr>
        <w:t xml:space="preserve">__</w:t>
      </w:r>
      <w:r>
        <w:rPr>
          <w:b/>
        </w:rPr>
        <w:t xml:space="preserve">__</w:t>
      </w:r>
      <w:r>
        <w:rPr>
          <w:b/>
        </w:rPr>
        <w:t xml:space="preserve">__</w:t>
      </w:r>
      <w:r>
        <w:rPr>
          <w:b/>
        </w:rPr>
        <w:t xml:space="preserve">__</w:t>
      </w:r>
      <w:r>
        <w:rPr>
          <w:b/>
        </w:rPr>
        <w:t xml:space="preserve">__</w:t>
      </w:r>
      <w:r>
        <w:t xml:space="preserve">__,"是作茧自缚，还是自作多情，还是欺骗自己，才筠已经记不清了。或许是建校不久，玉岩的制度从某种程度上不如其他学校严格，学生还能够有反抗的力量，今年管束渐严。溶玄在玉岩近四年，四年在玉岩十几年历史中已经可以说是很长了。</w:t>
      </w:r>
    </w:p>
    <w:p>
      <w:pPr>
        <w:pStyle w:val="BodyText"/>
      </w:pPr>
      <w:r>
        <w:t xml:space="preserve">“你好像跟很多老师都很熟——很多老师都认得你。”才筠这么说</w:t>
      </w:r>
    </w:p>
    <w:p>
      <w:pPr>
        <w:pStyle w:val="BodyText"/>
      </w:pPr>
      <w:r>
        <w:t xml:space="preserve">溶玄笑着扯开她搭在自己手腕上的手，“其实我没有的……初中我也不叫溶玄……我换了个身份进的玉岩。”</w:t>
      </w:r>
    </w:p>
    <w:p>
      <w:pPr>
        <w:pStyle w:val="BodyText"/>
      </w:pPr>
      <w:r>
        <w:t xml:space="preserve">——但还是被认了出来。</w:t>
      </w:r>
    </w:p>
    <w:p>
      <w:pPr>
        <w:pStyle w:val="BodyText"/>
      </w:pPr>
      <w:r>
        <w:t xml:space="preserve">才筠再次拉住溶玄的手臂将她拉进自己，压低声音。“你咽下的话语……都到了什么地方？”</w:t>
      </w:r>
    </w:p>
    <w:p>
      <w:pPr>
        <w:pStyle w:val="BodyText"/>
      </w:pPr>
      <w:r>
        <w:t xml:space="preserve">“什么？“溶玄听不清，俯下身靠近才筠，另一个英语课代投来了目光，溶玄只好又挣脱她的手，“先早读，以后再说。”</w:t>
      </w:r>
    </w:p>
    <w:p>
      <w:pPr>
        <w:pStyle w:val="BodyText"/>
      </w:pPr>
      <w:r>
        <w:t xml:space="preserve">那个“以后”实在什么时候来临，才筠也记不清了，她仍然主动向溶玄搭话，同时问些像玉岩房顶的瓦到底是灰色还是灰黄还是灰红，玉岩操场会不会秃这样无所谓的问题。至于像麒麟山山门后是什么，体育馆木地板下有什么，她始终不敢问。</w:t>
      </w:r>
    </w:p>
    <w:p>
      <w:pPr>
        <w:pStyle w:val="BodyText"/>
      </w:pPr>
      <w:r>
        <w:t xml:space="preserve">“我和查理就是一个自由散漫的学生遇上一个自由散漫的老师，但现在我要离开他了，好难过。”是日，溶玄这般与同桌说着。听到这话的才筠往那边看了一眼，溶玄一侧头，没有与她对上目光。是的，高一即将结束。课代表们忙于收发资料费，发资料书。玉岩如何成为强校并不重要，暑假作业不过是它漫长计划之中，微小如芥的一步。</w:t>
      </w:r>
    </w:p>
    <w:p>
      <w:pPr>
        <w:pStyle w:val="BodyText"/>
      </w:pPr>
      <w:r>
        <w:t xml:space="preserve">明日就是离校之日，阴云如期笼罩在玉岩在科学城上空，云与雨徒留一片黑白。“春天结束了。”七月一日的夜晚，才筠这么对溶玄说，“已经结束一个月了。”后者结束了这对话。有无数人与她一样期待着夏日吧，但在玉岩麻木的生活才筠专注于期盼，忽略了它的到来。明日就是真正的夏日了，只是summer time这词不再包含着“自由”。</w:t>
      </w:r>
    </w:p>
    <w:p>
      <w:pPr>
        <w:pStyle w:val="BodyText"/>
      </w:pPr>
      <w:r>
        <w:t xml:space="preserve">“无论我们走的再高再远，也走不出这末日。”</w:t>
      </w:r>
    </w:p>
    <w:p>
      <w:pPr>
        <w:pStyle w:val="BodyText"/>
      </w:pPr>
    </w:p>
    <w:p>
      <w:pPr>
        <w:pStyle w:val="Heading4"/>
      </w:pPr>
      <w:bookmarkStart w:id="39" w:name="header-n247"/>
      <w:r>
        <w:t xml:space="preserve">后记：（By ZZJ）</w:t>
      </w:r>
      <w:bookmarkEnd w:id="39"/>
    </w:p>
    <w:p>
      <w:pPr>
        <w:pStyle w:val="FirstParagraph"/>
      </w:pPr>
      <w:r>
        <w:t xml:space="preserve">还是没写成想要的题材呢。由于平时写作狭窄，我还是shèn长写以某人为中心的风格（小编：这里@zly）[作者：这里原意是指故事以寸筠的视角zhěn开，大多是“寸筠想起”“寸筠觉得”这样，没办法像xzw同学一样跳出这个角色的视角来写别的地方，比如主角是陆般但是也能写山洞两个人对话那么久。不过故事写出来就不是我的了，pexi（指小编）这样想也没关系的]。这两篇写的梗没什么意思，思路也不很清晰，故事也不知道怎样zhěn开比较。自yuán，就当作正常的班志和一篇关于自由和幻想的故事来随便kān kān吧。</w:t>
      </w:r>
    </w:p>
    <w:p>
      <w:pPr>
        <w:pStyle w:val="BodyText"/>
      </w:pPr>
      <w:r>
        <w:t xml:space="preserve">看了一下之前那篇，提到的四个班内的同学。起名字很有意思的啦也很靠灵感。</w:t>
      </w:r>
    </w:p>
    <w:p>
      <w:pPr>
        <w:pStyle w:val="BodyText"/>
      </w:pPr>
      <w:r>
        <w:t xml:space="preserve">为自己字丑说声抱歉（反正我也不改的）（“才”真的是“寸”不是“才”！）祝大家字越来越好康。</w:t>
      </w:r>
    </w:p>
    <w:p>
      <w:pPr>
        <w:pStyle w:val="BodyText"/>
      </w:pPr>
      <w:r>
        <w:t xml:space="preserve">帕格尼尼练习曲No.24巨好听！+V/Q你就能获得一个每天尖叫流的安利选手（不是）（还有很多表情包库以前的我现在的我相册清空了=)）</w:t>
      </w:r>
    </w:p>
    <w:p>
      <w:pPr>
        <w:pStyle w:val="BodyText"/>
      </w:pPr>
      <w:r>
        <w:t xml:space="preserve">我们六班的同学都非常有趣，大家都是shèn于学习的啦，祝大家走得更高更远！</w:t>
      </w:r>
    </w:p>
    <w:p>
      <w:pPr>
        <w:pStyle w:val="BodyText"/>
      </w:pPr>
    </w:p>
    <w:p>
      <w:pPr>
        <w:pStyle w:val="BodyText"/>
      </w:pPr>
      <w:r>
        <w:t xml:space="preserve">By：张卓嘉</w:t>
      </w:r>
    </w:p>
    <w:p>
      <w:pPr>
        <w:pStyle w:val="BodyText"/>
      </w:pPr>
    </w:p>
    <w:p>
      <w:pPr>
        <w:pStyle w:val="Heading4"/>
      </w:pPr>
      <w:bookmarkStart w:id="40" w:name="header-n257"/>
      <w:r>
        <w:t xml:space="preserve">后记：（By ZQ）</w:t>
      </w:r>
      <w:bookmarkEnd w:id="40"/>
    </w:p>
    <w:p>
      <w:pPr>
        <w:pStyle w:val="FirstParagraph"/>
      </w:pPr>
      <w:r>
        <w:t xml:space="preserve">军训的时候我们班好高冷，教官组织的游戏大家都是冷漠，一直到了我们一起淋雨一起被罚，那个夜晚是我在玉岩的第一次流泪，也是我开始感到六班成为了一个集体，一个一起受罚的群体。</w:t>
      </w:r>
      <w:r>
        <w:br w:type="textWrapping"/>
      </w:r>
      <w:r>
        <w:t xml:space="preserve">军训合唱节，我们收获了六班的第一次荣誉，是平凡之路，我们在跨过山和大海之时一定有对彼此的记忆。</w:t>
      </w:r>
      <w:r>
        <w:br w:type="textWrapping"/>
      </w:r>
      <w:r>
        <w:t xml:space="preserve">校运会开幕式王骏给我们排队型动作，最后我们还是忘记了，但是效果还是很棒。1500米的过程真的好漫长，过程中有你们的加油真的很棒，我也不知道自己为什么会报名长跑。肖正午，尹鹏宇和张岚月借着志愿者的名义陪我跑到了终点，后来我趴下了，是肖正午和郭言扶着我。</w:t>
      </w:r>
      <w:r>
        <w:br w:type="textWrapping"/>
      </w:r>
      <w:r>
        <w:t xml:space="preserve">期末音乐表演大家都解锁新技能，秦梓亮一唱成名，我们小组的“小美好”还记得吗，要记得高一六班的我们，最好的我们。合唱节准备节目，租衣服，化妆扎头发，忘记了学习忘记了一切只想一起给大家呈现最好的六班。</w:t>
      </w:r>
      <w:r>
        <w:br w:type="textWrapping"/>
      </w:r>
      <w:r>
        <w:t xml:space="preserve">看英语配音的那段时间期待着英语课，等待着每一次惊喜。</w:t>
      </w:r>
      <w:r>
        <w:br w:type="textWrapping"/>
      </w:r>
      <w:r>
        <w:t xml:space="preserve">刀老师的“说”和赵奶奶的“自己去想”让我们好快乐。</w:t>
      </w:r>
      <w:r>
        <w:br w:type="textWrapping"/>
      </w:r>
      <w:r>
        <w:t xml:space="preserve">晚自习安静的时候我会忍不住感慨，六班真的太棒了吧，吵闹的时候，我们是给彼此分享快乐的六班。</w:t>
      </w:r>
      <w:r>
        <w:br w:type="textWrapping"/>
      </w:r>
      <w:r>
        <w:t xml:space="preserve">六班的每一个人都很特别，都特别好。</w:t>
      </w:r>
      <w:r>
        <w:br w:type="textWrapping"/>
      </w:r>
      <w:r>
        <w:t xml:space="preserve">我记得第二次选语文课代表的时候我去番中了，后来回来知道大家对我的信任感动到热泪盈眶，当语文课代表的这两个学期其实我不很合格，不说语文学的不好吧，我连平翘舌前后鼻音都分不清，但是我真的好爱六班齐读的早晨。特别喜欢琵琶行，因为每次背琵琶行大家会特别整齐特别大声节奏超级好，以至于我在最后两个星期总是让你们背琵琶行，嘻嘻嘻。</w:t>
      </w:r>
      <w:r>
        <w:br w:type="textWrapping"/>
      </w:r>
      <w:r>
        <w:t xml:space="preserve">谢谢六班的一切。无法用语言祝福你们，你们一定要好好的</w:t>
      </w:r>
    </w:p>
    <w:p>
      <w:pPr>
        <w:pStyle w:val="BodyText"/>
      </w:pPr>
      <w:r>
        <w:t xml:space="preserve">在大扫除的时候，找到了这个学期和刀老师“结仇”的那张“别自欺欺人”的纸条，那时候为我去找刀老师的同学真的好感动，哭了两节物理课并决定把那段话剪下来，记仇一辈子。后来慢慢地遗忘了，在大扫除把它丢进垃圾袋的那一刻，我心中的刀老师又回到了心中原来的样子，细心温柔友善的。</w:t>
      </w:r>
      <w:r>
        <w:br w:type="textWrapping"/>
      </w:r>
      <w:r>
        <w:t xml:space="preserve">对于曾经地耿耿于怀，我想对刀老师说，对不起</w:t>
      </w:r>
    </w:p>
    <w:p>
      <w:pPr>
        <w:pStyle w:val="BodyText"/>
      </w:pPr>
      <w:r>
        <w:t xml:space="preserve">109的这两个学期是粉粉的，来着各地的六个女孩一起努力过，多少个夜晚分享着彼此的故事。洗手台的， 厕所的大蜘蛛，床上的蜈蚣。庄q去饭（fang）堂（tan），麦xw喝牛（liu）奶（lai），米孜努尔听到猫（毛）叫，阿达莱提说要读（赌）博，朱zm喜欢在宿舍吃泡面，徐xt每天挑灯夜战。 希望八月学妹会喜欢粉色的109并善待它。希望九月109小宝贝的新室友如我们相亲相爱那样互相照顾</w:t>
      </w:r>
      <w:r>
        <w:br w:type="textWrapping"/>
      </w:r>
      <w:r>
        <w:t xml:space="preserve">昨天晚上班群好感人，原来男生也会在离别之际对自己的不舍毫不隐瞒，“我不管 反正这个群不能凉”“行 人齐了”超级感动。郭言为六班付出的这一年辛苦了，谢谢你！</w:t>
      </w:r>
    </w:p>
    <w:p>
      <w:pPr>
        <w:pStyle w:val="BodyText"/>
      </w:pPr>
    </w:p>
    <w:p>
      <w:pPr>
        <w:pStyle w:val="BodyText"/>
      </w:pPr>
      <w:r>
        <w:t xml:space="preserve">和张卓嘉小姐姐的故事一定未完待续……</w:t>
      </w:r>
      <w:r>
        <w:t xml:space="preserve"> </w:t>
      </w:r>
    </w:p>
    <w:p>
      <w:pPr>
        <w:pStyle w:val="BodyText"/>
      </w:pPr>
      <w:r>
        <w:t xml:space="preserve">港湾小学开始玉岩相见，击剑队四年训练曾有你相伴，少年宫美术课你不记得有我了，认识这么多年，高中才开始慢慢熟悉。我们的缘分要慢慢地慢慢地用，久久不忘。</w:t>
      </w:r>
    </w:p>
    <w:p>
      <w:pPr>
        <w:pStyle w:val="BodyText"/>
      </w:pPr>
    </w:p>
    <w:p>
      <w:pPr>
        <w:pStyle w:val="BodyText"/>
      </w:pPr>
      <w:r>
        <w:t xml:space="preserve">关于林凯茵和麦麦的故事</w:t>
      </w:r>
    </w:p>
    <w:p>
      <w:pPr>
        <w:pStyle w:val="BodyText"/>
      </w:pPr>
      <w:r>
        <w:t xml:space="preserve">和lky的友谊从军训一见如故就开始啦，导致好多人以为我们是初中同学。校运会开幕式彩排的时候，秦梓亮的玩笑让我误以为是麦麦做的，麦麦告诉真相以后，lky竟然去揪住qzl的衣领。平时温柔美丽的lky为了我而不顾自己的形象❤从那天开始麦麦加入了我们活动最积极的小团体❤❤❤。</w:t>
      </w:r>
    </w:p>
    <w:p>
      <w:pPr>
        <w:pStyle w:val="BodyText"/>
      </w:pPr>
    </w:p>
    <w:p>
      <w:pPr>
        <w:pStyle w:val="BodyText"/>
      </w:pPr>
      <w:r>
        <w:t xml:space="preserve">庄琪</w:t>
      </w:r>
    </w:p>
    <w:p>
      <w:pPr>
        <w:pStyle w:val="BodyText"/>
      </w:pPr>
    </w:p>
    <w:p>
      <w:pPr>
        <w:pStyle w:val="Heading5"/>
      </w:pPr>
      <w:bookmarkStart w:id="41" w:name="header-n270"/>
      <w:r>
        <w:t xml:space="preserve">罗涛回复：</w:t>
      </w:r>
      <w:bookmarkEnd w:id="41"/>
    </w:p>
    <w:p>
      <w:pPr>
        <w:pStyle w:val="FirstParagraph"/>
      </w:pPr>
      <w:r>
        <w:t xml:space="preserve">老师忌讳欺骗，学生忌讳误解，那天改作业我是很情绪化了，因为在意，所以我们才会感受到伤害，希望你真的放下，学生也给老师上了一课，未来可期！</w:t>
      </w:r>
    </w:p>
    <w:p>
      <w:pPr>
        <w:pStyle w:val="BodyText"/>
      </w:pPr>
    </w:p>
    <w:p>
      <w:pPr>
        <w:pStyle w:val="Heading4"/>
      </w:pPr>
      <w:bookmarkStart w:id="42" w:name="header-n273"/>
      <w:r>
        <w:t xml:space="preserve">小编后记：我还是决定写点什么（By WPX）</w:t>
      </w:r>
      <w:bookmarkEnd w:id="42"/>
    </w:p>
    <w:p>
      <w:pPr>
        <w:pStyle w:val="FirstParagraph"/>
      </w:pPr>
      <w:r>
        <w:t xml:space="preserve">虽然我们已经分开一天了，再说现在写可能有点晚，但是我还是想写点东西。</w:t>
      </w:r>
    </w:p>
    <w:p>
      <w:pPr>
        <w:pStyle w:val="BodyText"/>
      </w:pPr>
      <w:r>
        <w:t xml:space="preserve">从我第一天进入玉岩中学，这就决定了，我是六班的一份子。</w:t>
      </w:r>
    </w:p>
    <w:p>
      <w:pPr>
        <w:pStyle w:val="BodyText"/>
      </w:pPr>
      <w:r>
        <w:t xml:space="preserve">刚开始705考进玉岩，又在开学考考得挺好（也许吧）分进了琢玉班，我就已经是六班人了。记得刚进入学校，在男生宿舍门口的马路上见到了PY。我本来就是跟PY一个学校的，当我得知我跟PY一个班，心里非常高兴，毕竟PY的成绩非常好。</w:t>
      </w:r>
    </w:p>
    <w:p>
      <w:pPr>
        <w:pStyle w:val="BodyText"/>
      </w:pPr>
      <w:r>
        <w:t xml:space="preserve">B205，一个里面一半是苏元人的宿舍，让我熟悉起来特别容易（因为PY和Z*Z我都认识）。不管是天天游戏的LOL的lwj还是对鞋有着深刻（？）研究的drcccccccccccc，再或是被我们调侃的添哥，我都非常喜欢和你们在一起。添哥上学期的早起说不定就是我养成天天早起的习惯的原因之一。不过我还是要跟添哥道个歉，很抱歉我们天天“欺负”你，你是我们尊敬的添哥。</w:t>
      </w:r>
    </w:p>
    <w:p>
      <w:pPr>
        <w:pStyle w:val="BodyText"/>
      </w:pPr>
      <w:r>
        <w:t xml:space="preserve">在男生宿舍中，更是有善于唱歌的wj、xzw、qzl三人（wj超帅！），跟我一样是米粉的斯文哥（斯文哥好可爱哒！）【←本性暴露】，善于运动的gtf、小液滴（在这里就让我这么称呼吧）、cpf（钻石大佬带我上分！）等具有运动细胞的同学们。你们都或多或少地影响我，毕竟我一开始是不喜欢运动的，但是现在体育课我至少会跟你们打球，谢谢你们！</w:t>
      </w:r>
    </w:p>
    <w:p>
      <w:pPr>
        <w:pStyle w:val="BodyText"/>
      </w:pPr>
      <w:r>
        <w:t xml:space="preserve">六班的所有同学，都是我尊敬的。我的同桌lmx真的是位大佬，她虽然成绩特别（手动着重）优异，但是还是会问别人，即使我是一介萌新，可能是她影响了我，至少懂得不会就要问；myq，我们的纪律委员，非常有威严（有时吧），对班级的晚修纪律是做出了比较大的贡献的（虽然有时……）；我们班的班长gy，当了两个学期的班长，每次都传达工作都是能够做好的（虽然每次锣叨会先打电话给我），拍照技术超一流，工作室的超高级摄影师！</w:t>
      </w:r>
    </w:p>
    <w:p>
      <w:pPr>
        <w:pStyle w:val="BodyText"/>
      </w:pPr>
      <w:r>
        <w:t xml:space="preserve">其实，那张“想继续琢玉当兄弟”的心愿是我的，我真的很想跟大家在琢玉继续当兄弟（？），但是，无奈最后出来的结果让我的“妄想”真正变成了妄想。如果下学期还有跟我一个班的同学，我们可以继续当兄弟！</w:t>
      </w:r>
    </w:p>
    <w:p>
      <w:pPr>
        <w:pStyle w:val="BodyText"/>
      </w:pPr>
      <w:r>
        <w:t xml:space="preserve">每一次大家在台上看视频，我都会说：“不准看视频”并且把你们轰下去。其实，每一次辣么多人，有时候我看着都不想管，让你们继续看就好了我还是决定要写点什么，无奈这份责任落在我的身上，我必须管理好，所以还请大家原谅</w:t>
      </w:r>
      <w:r>
        <w:rPr>
          <w:i/>
        </w:rPr>
        <w:t xml:space="preserve">_</w:t>
      </w:r>
      <w:r>
        <w:t xml:space="preserve">。</w:t>
      </w:r>
    </w:p>
    <w:p>
      <w:pPr>
        <w:pStyle w:val="BodyText"/>
      </w:pPr>
      <w:r>
        <w:t xml:space="preserve">肖正午的那篇小说，我正在转成电子版，我想给大家留下点什么，到时候我会放出下载方式（肖正午的文笔没想到这么好），希望大家多多支持肖正午呀！还有续写同学的部分我也回打上去的（大佬之作呀）</w:t>
      </w:r>
    </w:p>
    <w:p>
      <w:pPr>
        <w:pStyle w:val="BodyText"/>
      </w:pPr>
      <w:r>
        <w:t xml:space="preserve">我们班的老师，都是非常好的老师，不像某位xzy同志非常无情地对待她们班的学生。要不是华哥要课前提问，我或许不会去背文言文；要不是祥哥的“边听边想”，我可能在数学课上还在神游；要不是Charlie给我们开拓视野，我可能连the beatles都不知道。。。各位老师交给我的太多太多，我在这里非常感激你们！如果下学期各位老师还能教我，我一定不会辜负你们的期望！</w:t>
      </w:r>
    </w:p>
    <w:p>
      <w:pPr>
        <w:pStyle w:val="BodyText"/>
      </w:pPr>
      <w:r>
        <w:t xml:space="preserve">写到这里我也不知道我到底说了什么，只觉得六班给我的东西太多太多，三言两语根本说不完。在这里还是祝大家前程似锦吧！</w:t>
      </w:r>
    </w:p>
    <w:p>
      <w:pPr>
        <w:pStyle w:val="BodyText"/>
      </w:pPr>
      <w:r>
        <w:t xml:space="preserve">「 永远相信 美好的事情 即将发生」</w:t>
      </w:r>
    </w:p>
    <w:p>
      <w:pPr>
        <w:pStyle w:val="BodyText"/>
      </w:pPr>
    </w:p>
    <w:p>
      <w:pPr>
        <w:pStyle w:val="BodyText"/>
      </w:pPr>
      <w:r>
        <w:t xml:space="preserve">吴沛熹</w:t>
      </w:r>
    </w:p>
    <w:p>
      <w:pPr>
        <w:pStyle w:val="BodyText"/>
      </w:pPr>
      <w:r>
        <w:t xml:space="preserve">2019年7月13日 写于英才计划</w:t>
      </w:r>
    </w:p>
    <w:p>
      <w:pPr>
        <w:pStyle w:val="BodyText"/>
      </w:pPr>
    </w:p>
    <w:p>
      <w:pPr>
        <w:pStyle w:val="Heading4"/>
      </w:pPr>
      <w:bookmarkStart w:id="43" w:name="header-n290"/>
      <w:r>
        <w:t xml:space="preserve">感谢：</w:t>
      </w:r>
      <w:bookmarkEnd w:id="43"/>
    </w:p>
    <w:p>
      <w:pPr>
        <w:pStyle w:val="FirstParagraph"/>
      </w:pPr>
      <w:r>
        <w:t xml:space="preserve">作者：肖正午、张卓嘉</w:t>
      </w:r>
    </w:p>
    <w:p>
      <w:pPr>
        <w:pStyle w:val="BodyText"/>
      </w:pPr>
      <w:r>
        <w:t xml:space="preserve">编导：</w:t>
      </w:r>
      <w:hyperlink r:id="rId44">
        <w:r>
          <w:rPr>
            <w:rStyle w:val="Hyperlink"/>
          </w:rPr>
          <w:t xml:space="preserve">吴沛熹</w:t>
        </w:r>
      </w:hyperlink>
    </w:p>
    <w:p>
      <w:pPr>
        <w:pStyle w:val="BodyText"/>
      </w:pPr>
      <w:r>
        <w:t xml:space="preserve">录入：</w:t>
      </w:r>
      <w:hyperlink r:id="rId44">
        <w:r>
          <w:rPr>
            <w:rStyle w:val="Hyperlink"/>
          </w:rPr>
          <w:t xml:space="preserve">吴沛熹</w:t>
        </w:r>
      </w:hyperlink>
    </w:p>
    <w:p>
      <w:pPr>
        <w:pStyle w:val="BodyText"/>
      </w:pPr>
      <w:r>
        <w:t xml:space="preserve">校对：</w:t>
      </w:r>
      <w:hyperlink r:id="rId45">
        <w:r>
          <w:rPr>
            <w:rStyle w:val="Hyperlink"/>
          </w:rPr>
          <w:t xml:space="preserve">杨斯文</w:t>
        </w:r>
      </w:hyperlink>
    </w:p>
    <w:p>
      <w:pPr>
        <w:pStyle w:val="BodyText"/>
      </w:pPr>
      <w:r>
        <w:t xml:space="preserve">图片：</w:t>
      </w:r>
      <w:hyperlink r:id="rId46">
        <w:r>
          <w:rPr>
            <w:rStyle w:val="Hyperlink"/>
          </w:rPr>
          <w:t xml:space="preserve">郭言</w:t>
        </w:r>
      </w:hyperlink>
    </w:p>
    <w:p>
      <w:pPr>
        <w:pStyle w:val="BodyText"/>
      </w:pPr>
    </w:p>
    <w:p>
      <w:pPr>
        <w:pStyle w:val="Heading4"/>
      </w:pPr>
      <w:bookmarkStart w:id="47" w:name="header-n297"/>
      <w:r>
        <w:t xml:space="preserve">原版下载地址：</w:t>
      </w:r>
      <w:bookmarkEnd w:id="47"/>
    </w:p>
    <w:p>
      <w:pPr>
        <w:pStyle w:val="FirstParagraph"/>
      </w:pPr>
      <w:hyperlink r:id="rId48">
        <w:r>
          <w:rPr>
            <w:rStyle w:val="Hyperlink"/>
          </w:rPr>
          <w:t xml:space="preserve">DOCX格式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PDF格式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EPUB格式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MD格式</w:t>
        </w:r>
      </w:hyperlink>
    </w:p>
    <w:p>
      <w:pPr>
        <w:pStyle w:val="CaptionedFigure"/>
      </w:pPr>
      <w:r>
        <w:drawing>
          <wp:inline>
            <wp:extent cx="5334000" cy="33693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amerNoTitle/Picture-repo/master/666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693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amerNoTitle/Picture-repo/master/666/GoodLuc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52" Target="media/rId52.jpg" /><Relationship Type="http://schemas.openxmlformats.org/officeDocument/2006/relationships/hyperlink" Id="rId44" Target="http://bili33.top/2019/07/01/AboutMe" TargetMode="External" /><Relationship Type="http://schemas.openxmlformats.org/officeDocument/2006/relationships/hyperlink" Id="rId48" Target="https://raw.githubusercontent.com/GamerNoTitle/GamerNoTitle.github.io/master/files/666/666.docx" TargetMode="External" /><Relationship Type="http://schemas.openxmlformats.org/officeDocument/2006/relationships/hyperlink" Id="rId50" Target="https://raw.githubusercontent.com/GamerNoTitle/GamerNoTitle.github.io/master/files/666/666.epub" TargetMode="External" /><Relationship Type="http://schemas.openxmlformats.org/officeDocument/2006/relationships/hyperlink" Id="rId51" Target="https://raw.githubusercontent.com/GamerNoTitle/GamerNoTitle.github.io/master/files/666/666.md" TargetMode="External" /><Relationship Type="http://schemas.openxmlformats.org/officeDocument/2006/relationships/hyperlink" Id="rId49" Target="https://raw.githubusercontent.com/GamerNoTitle/GamerNoTitle.github.io/master/files/666/666.pdf" TargetMode="External" /><Relationship Type="http://schemas.openxmlformats.org/officeDocument/2006/relationships/hyperlink" Id="rId46" Target="https://weibo.com/5674213697/profile" TargetMode="External" /><Relationship Type="http://schemas.openxmlformats.org/officeDocument/2006/relationships/hyperlink" Id="rId45" Target="https://weibo.com/6597284900/profi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bili33.top/2019/07/01/AboutMe" TargetMode="External" /><Relationship Type="http://schemas.openxmlformats.org/officeDocument/2006/relationships/hyperlink" Id="rId48" Target="https://raw.githubusercontent.com/GamerNoTitle/GamerNoTitle.github.io/master/files/666/666.docx" TargetMode="External" /><Relationship Type="http://schemas.openxmlformats.org/officeDocument/2006/relationships/hyperlink" Id="rId50" Target="https://raw.githubusercontent.com/GamerNoTitle/GamerNoTitle.github.io/master/files/666/666.epub" TargetMode="External" /><Relationship Type="http://schemas.openxmlformats.org/officeDocument/2006/relationships/hyperlink" Id="rId51" Target="https://raw.githubusercontent.com/GamerNoTitle/GamerNoTitle.github.io/master/files/666/666.md" TargetMode="External" /><Relationship Type="http://schemas.openxmlformats.org/officeDocument/2006/relationships/hyperlink" Id="rId49" Target="https://raw.githubusercontent.com/GamerNoTitle/GamerNoTitle.github.io/master/files/666/666.pdf" TargetMode="External" /><Relationship Type="http://schemas.openxmlformats.org/officeDocument/2006/relationships/hyperlink" Id="rId46" Target="https://weibo.com/5674213697/profile" TargetMode="External" /><Relationship Type="http://schemas.openxmlformats.org/officeDocument/2006/relationships/hyperlink" Id="rId45" Target="https://weibo.com/6597284900/profi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这个故事由我开始，也应由我来结束”</dc:title>
  <dc:creator/>
  <cp:keywords/>
  <dcterms:created xsi:type="dcterms:W3CDTF">2019-07-15T04:56:32Z</dcterms:created>
  <dcterms:modified xsi:type="dcterms:W3CDTF">2019-07-15T04:56:32Z</dcterms:modified>
</cp:coreProperties>
</file>